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FBDA1" w14:textId="543D0112" w:rsidR="006275B2" w:rsidRPr="00F12C30" w:rsidRDefault="004D3057" w:rsidP="006275B2">
      <w:pPr>
        <w:jc w:val="center"/>
        <w:rPr>
          <w:rFonts w:ascii="Gill Sans MT" w:hAnsi="Gill Sans MT" w:cs="Arial"/>
          <w:b/>
          <w:sz w:val="22"/>
          <w:szCs w:val="22"/>
        </w:rPr>
      </w:pPr>
      <w:r w:rsidRPr="00F12C30">
        <w:rPr>
          <w:rFonts w:ascii="Gill Sans MT" w:hAnsi="Gill Sans MT" w:cs="Arial"/>
          <w:b/>
          <w:sz w:val="22"/>
          <w:szCs w:val="22"/>
        </w:rPr>
        <w:t>ANEXO</w:t>
      </w:r>
      <w:r w:rsidR="006275B2" w:rsidRPr="00F12C30">
        <w:rPr>
          <w:rFonts w:ascii="Gill Sans MT" w:hAnsi="Gill Sans MT" w:cs="Arial"/>
          <w:b/>
          <w:sz w:val="22"/>
          <w:szCs w:val="22"/>
        </w:rPr>
        <w:t xml:space="preserve"> 1. PLAN DE ACTIVIDADES Y ENTREGAS</w:t>
      </w:r>
    </w:p>
    <w:p w14:paraId="6AAA8C3F" w14:textId="0DD9B461" w:rsidR="006275B2" w:rsidRPr="00F12C30" w:rsidRDefault="006275B2" w:rsidP="006275B2">
      <w:pPr>
        <w:jc w:val="both"/>
        <w:rPr>
          <w:rFonts w:ascii="Gill Sans MT" w:hAnsi="Gill Sans MT" w:cs="Arial"/>
          <w:sz w:val="22"/>
          <w:szCs w:val="22"/>
        </w:rPr>
      </w:pPr>
    </w:p>
    <w:tbl>
      <w:tblPr>
        <w:tblStyle w:val="Tablaconcuadrcula"/>
        <w:tblW w:w="8931" w:type="dxa"/>
        <w:tblInd w:w="-5" w:type="dxa"/>
        <w:tblLook w:val="04A0" w:firstRow="1" w:lastRow="0" w:firstColumn="1" w:lastColumn="0" w:noHBand="0" w:noVBand="1"/>
      </w:tblPr>
      <w:tblGrid>
        <w:gridCol w:w="3686"/>
        <w:gridCol w:w="3685"/>
        <w:gridCol w:w="851"/>
        <w:gridCol w:w="709"/>
      </w:tblGrid>
      <w:tr w:rsidR="00CD655B" w:rsidRPr="00F12C30" w14:paraId="27BED39B" w14:textId="77777777" w:rsidTr="000A02D8">
        <w:trPr>
          <w:trHeight w:val="426"/>
        </w:trPr>
        <w:tc>
          <w:tcPr>
            <w:tcW w:w="8931" w:type="dxa"/>
            <w:gridSpan w:val="4"/>
            <w:shd w:val="clear" w:color="auto" w:fill="A6A6A6" w:themeFill="background1" w:themeFillShade="A6"/>
            <w:vAlign w:val="center"/>
          </w:tcPr>
          <w:p w14:paraId="01013E47" w14:textId="12538CCA" w:rsidR="00CD655B" w:rsidRPr="00F12C30" w:rsidRDefault="00F12C30" w:rsidP="00884173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DATOS BÁSICOS</w:t>
            </w:r>
          </w:p>
        </w:tc>
      </w:tr>
      <w:tr w:rsidR="00CD655B" w:rsidRPr="00F12C30" w14:paraId="0D60173F" w14:textId="77777777" w:rsidTr="000A02D8">
        <w:trPr>
          <w:trHeight w:val="255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3C4EF926" w14:textId="1DBE337E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Nombre del Proyecto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2203F87A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406AAB51" w14:textId="77777777" w:rsidTr="000A02D8">
        <w:trPr>
          <w:trHeight w:val="258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70520D9E" w14:textId="24CA30A2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Código del Proyecto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0D0AC31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3FB94A35" w14:textId="77777777" w:rsidTr="000A02D8">
        <w:trPr>
          <w:trHeight w:val="417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08E77571" w14:textId="76A2884A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 xml:space="preserve">Investigador </w:t>
            </w:r>
            <w:r w:rsidR="00013913"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T</w:t>
            </w: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itular del Proyecto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072C0B47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4860A37C" w14:textId="77777777" w:rsidTr="000A02D8">
        <w:trPr>
          <w:trHeight w:val="340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1EF7C01A" w14:textId="52D6CDE2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Nombre Joven Investigador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FEAA8F5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7E616973" w14:textId="77777777" w:rsidTr="000A02D8">
        <w:trPr>
          <w:trHeight w:val="259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380235D8" w14:textId="25153FAA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Programa académico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5326463D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631899CE" w14:textId="77777777" w:rsidTr="000A02D8">
        <w:trPr>
          <w:trHeight w:val="379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469FF14F" w14:textId="2D9AD343" w:rsidR="00CD655B" w:rsidRPr="00F12C30" w:rsidRDefault="00CD655B" w:rsidP="00CD655B">
            <w:pPr>
              <w:rPr>
                <w:rFonts w:ascii="Gill Sans MT" w:hAnsi="Gill Sans MT" w:cs="Arial"/>
                <w:color w:val="FFFFFF" w:themeColor="background1"/>
                <w:sz w:val="22"/>
                <w:szCs w:val="22"/>
                <w:highlight w:val="yellow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Semestre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7597FED8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52462E68" w14:textId="77777777" w:rsidTr="000A02D8">
        <w:trPr>
          <w:trHeight w:val="744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36032E6F" w14:textId="4BECE587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 xml:space="preserve">Correo </w:t>
            </w:r>
            <w:r w:rsidR="00013913"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Institucional</w:t>
            </w: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 xml:space="preserve"> Joven investigador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6689DF3E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072DABC5" w14:textId="77777777" w:rsidTr="000A02D8">
        <w:trPr>
          <w:trHeight w:val="367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7A92145E" w14:textId="16B1122D" w:rsidR="00CD655B" w:rsidRPr="00F12C30" w:rsidRDefault="00CD655B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Teléfono</w:t>
            </w: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 xml:space="preserve"> Joven investigador</w:t>
            </w:r>
          </w:p>
        </w:tc>
        <w:tc>
          <w:tcPr>
            <w:tcW w:w="5245" w:type="dxa"/>
            <w:gridSpan w:val="3"/>
            <w:shd w:val="clear" w:color="auto" w:fill="auto"/>
            <w:vAlign w:val="center"/>
          </w:tcPr>
          <w:p w14:paraId="7BA51543" w14:textId="77777777" w:rsidR="00CD655B" w:rsidRPr="00F12C30" w:rsidRDefault="00CD655B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F12C30" w:rsidRPr="00F12C30" w14:paraId="18FDE42C" w14:textId="1ECF892C" w:rsidTr="004D3057">
        <w:trPr>
          <w:trHeight w:val="326"/>
        </w:trPr>
        <w:tc>
          <w:tcPr>
            <w:tcW w:w="3686" w:type="dxa"/>
            <w:vMerge w:val="restart"/>
            <w:shd w:val="clear" w:color="auto" w:fill="A6A6A6" w:themeFill="background1" w:themeFillShade="A6"/>
            <w:vAlign w:val="center"/>
          </w:tcPr>
          <w:p w14:paraId="6AE6A3A1" w14:textId="4E614E72" w:rsidR="00F12C30" w:rsidRPr="00F12C30" w:rsidRDefault="00F12C30" w:rsidP="00CD655B">
            <w:pPr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Tipología del producto final a entregar</w:t>
            </w: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 xml:space="preserve"> (marque con una X)</w:t>
            </w: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5863EA" w14:textId="1EC4B99A" w:rsidR="00F12C30" w:rsidRPr="00F12C30" w:rsidRDefault="00F12C30" w:rsidP="00F12C30">
            <w:pPr>
              <w:jc w:val="center"/>
              <w:rPr>
                <w:rFonts w:ascii="Gill Sans MT" w:hAnsi="Gill Sans MT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12C30">
              <w:rPr>
                <w:rFonts w:ascii="Gill Sans MT" w:hAnsi="Gill Sans MT" w:cs="Gill Sans MT"/>
                <w:b/>
                <w:bCs/>
                <w:color w:val="000000"/>
                <w:sz w:val="20"/>
                <w:szCs w:val="20"/>
              </w:rPr>
              <w:t>Artículo resultado de Investigación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CE14F5" w14:textId="77777777" w:rsidR="00F12C30" w:rsidRPr="00F12C30" w:rsidRDefault="00F12C30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F12C30" w:rsidRPr="00F12C30" w14:paraId="63CA3A4E" w14:textId="6685A00B" w:rsidTr="004D3057">
        <w:trPr>
          <w:trHeight w:val="304"/>
        </w:trPr>
        <w:tc>
          <w:tcPr>
            <w:tcW w:w="3686" w:type="dxa"/>
            <w:vMerge/>
            <w:shd w:val="clear" w:color="auto" w:fill="A6A6A6" w:themeFill="background1" w:themeFillShade="A6"/>
            <w:vAlign w:val="center"/>
          </w:tcPr>
          <w:p w14:paraId="50DECE46" w14:textId="77777777" w:rsidR="00F12C30" w:rsidRPr="00F12C30" w:rsidRDefault="00F12C30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13DB21" w14:textId="213B5359" w:rsidR="00F12C30" w:rsidRPr="00F12C30" w:rsidRDefault="00F12C30" w:rsidP="00F12C30">
            <w:pPr>
              <w:jc w:val="center"/>
              <w:rPr>
                <w:rFonts w:ascii="Gill Sans MT" w:hAnsi="Gill Sans MT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12C30">
              <w:rPr>
                <w:rFonts w:ascii="Gill Sans MT" w:hAnsi="Gill Sans MT" w:cs="Gill Sans MT"/>
                <w:b/>
                <w:bCs/>
                <w:color w:val="000000"/>
                <w:sz w:val="20"/>
                <w:szCs w:val="20"/>
              </w:rPr>
              <w:t>Obra de Arte Arquitectura y Diseño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59A4C8" w14:textId="77777777" w:rsidR="00F12C30" w:rsidRPr="00F12C30" w:rsidRDefault="00F12C30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F12C30" w:rsidRPr="00F12C30" w14:paraId="48A6A697" w14:textId="6FA7FFE3" w:rsidTr="004D3057">
        <w:trPr>
          <w:trHeight w:val="419"/>
        </w:trPr>
        <w:tc>
          <w:tcPr>
            <w:tcW w:w="3686" w:type="dxa"/>
            <w:vMerge/>
            <w:shd w:val="clear" w:color="auto" w:fill="A6A6A6" w:themeFill="background1" w:themeFillShade="A6"/>
            <w:vAlign w:val="center"/>
          </w:tcPr>
          <w:p w14:paraId="2A4E1391" w14:textId="77777777" w:rsidR="00F12C30" w:rsidRPr="00F12C30" w:rsidRDefault="00F12C30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4536" w:type="dxa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00DB35C" w14:textId="0C3B557C" w:rsidR="00F12C30" w:rsidRPr="00F12C30" w:rsidRDefault="00F12C30" w:rsidP="00F12C30">
            <w:pPr>
              <w:jc w:val="center"/>
              <w:rPr>
                <w:rFonts w:ascii="Gill Sans MT" w:hAnsi="Gill Sans MT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F12C30">
              <w:rPr>
                <w:rFonts w:ascii="Gill Sans MT" w:hAnsi="Gill Sans MT" w:cs="Gill Sans MT"/>
                <w:b/>
                <w:bCs/>
                <w:color w:val="000000"/>
                <w:sz w:val="20"/>
                <w:szCs w:val="20"/>
              </w:rPr>
              <w:t>Desarrollo Tecnológico e Innovación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10910B" w14:textId="77777777" w:rsidR="00F12C30" w:rsidRPr="00F12C30" w:rsidRDefault="00F12C30" w:rsidP="00CD655B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CD655B" w:rsidRPr="00F12C30" w14:paraId="287C7BE7" w14:textId="77777777" w:rsidTr="000A02D8">
        <w:trPr>
          <w:trHeight w:val="477"/>
        </w:trPr>
        <w:tc>
          <w:tcPr>
            <w:tcW w:w="8931" w:type="dxa"/>
            <w:gridSpan w:val="4"/>
            <w:shd w:val="clear" w:color="auto" w:fill="A6A6A6" w:themeFill="background1" w:themeFillShade="A6"/>
            <w:vAlign w:val="center"/>
          </w:tcPr>
          <w:p w14:paraId="605142CC" w14:textId="4DDFECCC" w:rsidR="00CD655B" w:rsidRPr="00F12C30" w:rsidRDefault="00013913" w:rsidP="00884173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PLAN DE ACTIVIDADES</w:t>
            </w:r>
          </w:p>
        </w:tc>
      </w:tr>
      <w:tr w:rsidR="000A02D8" w:rsidRPr="00F12C30" w14:paraId="1A22E9B1" w14:textId="77777777" w:rsidTr="000A02D8">
        <w:trPr>
          <w:trHeight w:val="399"/>
        </w:trPr>
        <w:tc>
          <w:tcPr>
            <w:tcW w:w="3686" w:type="dxa"/>
            <w:shd w:val="clear" w:color="auto" w:fill="A6A6A6" w:themeFill="background1" w:themeFillShade="A6"/>
            <w:vAlign w:val="center"/>
          </w:tcPr>
          <w:p w14:paraId="71C1EE65" w14:textId="77777777" w:rsidR="006275B2" w:rsidRPr="00F12C30" w:rsidRDefault="006275B2" w:rsidP="00884173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Actividades del Joven investigador Poli</w:t>
            </w:r>
          </w:p>
        </w:tc>
        <w:tc>
          <w:tcPr>
            <w:tcW w:w="3685" w:type="dxa"/>
            <w:shd w:val="clear" w:color="auto" w:fill="A6A6A6" w:themeFill="background1" w:themeFillShade="A6"/>
            <w:vAlign w:val="center"/>
          </w:tcPr>
          <w:p w14:paraId="37E394C6" w14:textId="761D67AC" w:rsidR="006275B2" w:rsidRPr="00F12C30" w:rsidRDefault="006275B2" w:rsidP="00884173">
            <w:pPr>
              <w:tabs>
                <w:tab w:val="left" w:pos="1607"/>
              </w:tabs>
              <w:ind w:right="34"/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Avances del producto</w:t>
            </w:r>
          </w:p>
        </w:tc>
        <w:tc>
          <w:tcPr>
            <w:tcW w:w="1560" w:type="dxa"/>
            <w:gridSpan w:val="2"/>
            <w:shd w:val="clear" w:color="auto" w:fill="A6A6A6" w:themeFill="background1" w:themeFillShade="A6"/>
            <w:vAlign w:val="center"/>
          </w:tcPr>
          <w:p w14:paraId="30CF41FA" w14:textId="77777777" w:rsidR="006275B2" w:rsidRPr="00F12C30" w:rsidRDefault="006275B2" w:rsidP="00884173">
            <w:pPr>
              <w:jc w:val="center"/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b/>
                <w:color w:val="FFFFFF" w:themeColor="background1"/>
                <w:sz w:val="22"/>
                <w:szCs w:val="22"/>
              </w:rPr>
              <w:t>Fecha de entrega</w:t>
            </w:r>
          </w:p>
        </w:tc>
      </w:tr>
      <w:tr w:rsidR="006275B2" w:rsidRPr="00F12C30" w14:paraId="06CABE31" w14:textId="77777777" w:rsidTr="000A02D8">
        <w:trPr>
          <w:trHeight w:val="212"/>
        </w:trPr>
        <w:tc>
          <w:tcPr>
            <w:tcW w:w="3686" w:type="dxa"/>
          </w:tcPr>
          <w:p w14:paraId="486BE4EC" w14:textId="067FA4F9" w:rsidR="006275B2" w:rsidRPr="00F12C30" w:rsidRDefault="006275B2" w:rsidP="002B42E4">
            <w:pPr>
              <w:ind w:left="10"/>
              <w:rPr>
                <w:rFonts w:ascii="Gill Sans MT" w:hAnsi="Gill Sans MT" w:cs="Arial"/>
                <w:i/>
                <w:iCs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i/>
                <w:iCs/>
                <w:sz w:val="22"/>
                <w:szCs w:val="22"/>
              </w:rPr>
              <w:t>Indique</w:t>
            </w:r>
            <w:r w:rsidR="00013913" w:rsidRPr="00F12C30">
              <w:rPr>
                <w:rFonts w:ascii="Gill Sans MT" w:hAnsi="Gill Sans MT" w:cs="Arial"/>
                <w:i/>
                <w:iCs/>
                <w:sz w:val="22"/>
                <w:szCs w:val="22"/>
              </w:rPr>
              <w:t xml:space="preserve"> y describa</w:t>
            </w:r>
            <w:r w:rsidRPr="00F12C30">
              <w:rPr>
                <w:rFonts w:ascii="Gill Sans MT" w:hAnsi="Gill Sans MT" w:cs="Arial"/>
                <w:i/>
                <w:iCs/>
                <w:sz w:val="22"/>
                <w:szCs w:val="22"/>
              </w:rPr>
              <w:t xml:space="preserve"> la actividad que desarrollaría el Joven Investigador Poli</w:t>
            </w:r>
          </w:p>
        </w:tc>
        <w:tc>
          <w:tcPr>
            <w:tcW w:w="3685" w:type="dxa"/>
          </w:tcPr>
          <w:p w14:paraId="6E39FF5C" w14:textId="77777777" w:rsidR="006275B2" w:rsidRPr="00F12C30" w:rsidRDefault="006275B2" w:rsidP="002B42E4">
            <w:pPr>
              <w:tabs>
                <w:tab w:val="left" w:pos="1607"/>
              </w:tabs>
              <w:ind w:left="38" w:right="34"/>
              <w:rPr>
                <w:rFonts w:ascii="Gill Sans MT" w:hAnsi="Gill Sans MT" w:cs="Arial"/>
                <w:i/>
                <w:iCs/>
                <w:sz w:val="22"/>
                <w:szCs w:val="22"/>
              </w:rPr>
            </w:pPr>
            <w:r w:rsidRPr="00F12C30">
              <w:rPr>
                <w:rFonts w:ascii="Gill Sans MT" w:hAnsi="Gill Sans MT" w:cs="Arial"/>
                <w:i/>
                <w:iCs/>
                <w:sz w:val="22"/>
                <w:szCs w:val="22"/>
              </w:rPr>
              <w:t>Indique el estado de entrega del producto</w:t>
            </w:r>
          </w:p>
        </w:tc>
        <w:tc>
          <w:tcPr>
            <w:tcW w:w="1560" w:type="dxa"/>
            <w:gridSpan w:val="2"/>
          </w:tcPr>
          <w:p w14:paraId="42064D28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68AF17CB" w14:textId="77777777" w:rsidTr="000A02D8">
        <w:tc>
          <w:tcPr>
            <w:tcW w:w="3686" w:type="dxa"/>
          </w:tcPr>
          <w:p w14:paraId="2AEF1C4B" w14:textId="77777777" w:rsidR="006275B2" w:rsidRPr="00F12C30" w:rsidRDefault="006275B2" w:rsidP="002B42E4">
            <w:pPr>
              <w:ind w:left="10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321D2F75" w14:textId="77777777" w:rsidR="006275B2" w:rsidRPr="00F12C30" w:rsidRDefault="006275B2" w:rsidP="002B42E4">
            <w:pPr>
              <w:tabs>
                <w:tab w:val="left" w:pos="1607"/>
              </w:tabs>
              <w:ind w:left="38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24B2568D" w14:textId="77777777" w:rsidR="006275B2" w:rsidRPr="00F12C30" w:rsidRDefault="006275B2" w:rsidP="002B42E4">
            <w:pPr>
              <w:ind w:left="162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4261CCED" w14:textId="77777777" w:rsidTr="000A02D8">
        <w:tc>
          <w:tcPr>
            <w:tcW w:w="3686" w:type="dxa"/>
          </w:tcPr>
          <w:p w14:paraId="2030A5E8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055982FC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5602BEE2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21D49941" w14:textId="77777777" w:rsidTr="000A02D8">
        <w:tc>
          <w:tcPr>
            <w:tcW w:w="3686" w:type="dxa"/>
          </w:tcPr>
          <w:p w14:paraId="3CFF7E5C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309F563B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6BBBE1DC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69752893" w14:textId="77777777" w:rsidTr="000A02D8">
        <w:tc>
          <w:tcPr>
            <w:tcW w:w="3686" w:type="dxa"/>
          </w:tcPr>
          <w:p w14:paraId="74080E7A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7420638A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1997A3D7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0142CADE" w14:textId="77777777" w:rsidTr="000A02D8">
        <w:tc>
          <w:tcPr>
            <w:tcW w:w="3686" w:type="dxa"/>
          </w:tcPr>
          <w:p w14:paraId="4EA27574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4980CC1D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6D2360BB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48BF083E" w14:textId="77777777" w:rsidTr="000A02D8">
        <w:tc>
          <w:tcPr>
            <w:tcW w:w="3686" w:type="dxa"/>
          </w:tcPr>
          <w:p w14:paraId="7A6D4D88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4E446506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30E47DE8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1EF3368B" w14:textId="77777777" w:rsidTr="000A02D8">
        <w:tc>
          <w:tcPr>
            <w:tcW w:w="3686" w:type="dxa"/>
          </w:tcPr>
          <w:p w14:paraId="63AC1FFE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5D543B92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037E4A40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0468DDE4" w14:textId="77777777" w:rsidTr="000A02D8">
        <w:tc>
          <w:tcPr>
            <w:tcW w:w="3686" w:type="dxa"/>
          </w:tcPr>
          <w:p w14:paraId="73803C4C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19962C98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313975CC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1CEA6CEB" w14:textId="77777777" w:rsidTr="000A02D8">
        <w:tc>
          <w:tcPr>
            <w:tcW w:w="3686" w:type="dxa"/>
          </w:tcPr>
          <w:p w14:paraId="461531F2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3629DAA5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7EB5BB96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6F18045D" w14:textId="77777777" w:rsidTr="000A02D8">
        <w:tc>
          <w:tcPr>
            <w:tcW w:w="3686" w:type="dxa"/>
          </w:tcPr>
          <w:p w14:paraId="68613DEC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75917CAB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6968A893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  <w:tr w:rsidR="006275B2" w:rsidRPr="00F12C30" w14:paraId="67E237E4" w14:textId="77777777" w:rsidTr="000A02D8">
        <w:tc>
          <w:tcPr>
            <w:tcW w:w="3686" w:type="dxa"/>
          </w:tcPr>
          <w:p w14:paraId="076C5262" w14:textId="77777777" w:rsidR="006275B2" w:rsidRPr="00F12C30" w:rsidRDefault="006275B2" w:rsidP="002B42E4">
            <w:pPr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3685" w:type="dxa"/>
          </w:tcPr>
          <w:p w14:paraId="61A130F9" w14:textId="77777777" w:rsidR="006275B2" w:rsidRPr="00F12C30" w:rsidRDefault="006275B2" w:rsidP="002B42E4">
            <w:pPr>
              <w:tabs>
                <w:tab w:val="left" w:pos="1607"/>
              </w:tabs>
              <w:ind w:left="55" w:right="34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  <w:tc>
          <w:tcPr>
            <w:tcW w:w="1560" w:type="dxa"/>
            <w:gridSpan w:val="2"/>
          </w:tcPr>
          <w:p w14:paraId="7FE0A335" w14:textId="77777777" w:rsidR="006275B2" w:rsidRPr="00F12C30" w:rsidRDefault="006275B2" w:rsidP="002B42E4">
            <w:pPr>
              <w:ind w:left="173"/>
              <w:jc w:val="both"/>
              <w:rPr>
                <w:rFonts w:ascii="Gill Sans MT" w:hAnsi="Gill Sans MT" w:cs="Arial"/>
                <w:sz w:val="22"/>
                <w:szCs w:val="22"/>
              </w:rPr>
            </w:pPr>
          </w:p>
        </w:tc>
      </w:tr>
    </w:tbl>
    <w:p w14:paraId="3CAABD65" w14:textId="77777777" w:rsidR="00320C32" w:rsidRPr="00F12C30" w:rsidRDefault="00320C32" w:rsidP="00320C32">
      <w:pPr>
        <w:autoSpaceDE w:val="0"/>
        <w:autoSpaceDN w:val="0"/>
        <w:adjustRightInd w:val="0"/>
        <w:rPr>
          <w:rFonts w:ascii="Gill Sans MT" w:hAnsi="Gill Sans MT" w:cs="Gill Sans"/>
          <w:sz w:val="22"/>
          <w:szCs w:val="22"/>
        </w:rPr>
      </w:pPr>
    </w:p>
    <w:sectPr w:rsidR="00320C32" w:rsidRPr="00F12C30" w:rsidSect="000A02D8">
      <w:headerReference w:type="default" r:id="rId11"/>
      <w:footerReference w:type="default" r:id="rId12"/>
      <w:pgSz w:w="12240" w:h="15840" w:code="1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18BDA" w14:textId="77777777" w:rsidR="0029504D" w:rsidRDefault="0029504D" w:rsidP="00FA61C6">
      <w:r>
        <w:separator/>
      </w:r>
    </w:p>
  </w:endnote>
  <w:endnote w:type="continuationSeparator" w:id="0">
    <w:p w14:paraId="010E7DBA" w14:textId="77777777" w:rsidR="0029504D" w:rsidRDefault="0029504D" w:rsidP="00FA6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">
    <w:altName w:val="Gill Sans"/>
    <w:charset w:val="B1"/>
    <w:family w:val="swiss"/>
    <w:pitch w:val="variable"/>
    <w:sig w:usb0="80000A67" w:usb1="00000000" w:usb2="00000000" w:usb3="00000000" w:csb0="000001F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77884498"/>
      <w:docPartObj>
        <w:docPartGallery w:val="Page Numbers (Bottom of Page)"/>
        <w:docPartUnique/>
      </w:docPartObj>
    </w:sdtPr>
    <w:sdtEndPr/>
    <w:sdtContent>
      <w:p w14:paraId="2B169B98" w14:textId="779CF521" w:rsidR="00724C45" w:rsidRDefault="00754AD6">
        <w:pPr>
          <w:pStyle w:val="Piedepgina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5B74D90A" wp14:editId="1F0FFD74">
              <wp:simplePos x="0" y="0"/>
              <wp:positionH relativeFrom="column">
                <wp:posOffset>1110615</wp:posOffset>
              </wp:positionH>
              <wp:positionV relativeFrom="paragraph">
                <wp:posOffset>-99695</wp:posOffset>
              </wp:positionV>
              <wp:extent cx="3333750" cy="751767"/>
              <wp:effectExtent l="0" t="0" r="0" b="0"/>
              <wp:wrapNone/>
              <wp:docPr id="1" name="Imagen 1" descr="Imagen que contiene Texto&#10;&#10;Descripción generada automáticament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magen 1" descr="Imagen que contiene Texto&#10;&#10;Descripción generada automáticamente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33750" cy="75176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724C45">
          <w:fldChar w:fldCharType="begin"/>
        </w:r>
        <w:r w:rsidR="00724C45">
          <w:instrText>PAGE   \* MERGEFORMAT</w:instrText>
        </w:r>
        <w:r w:rsidR="00724C45">
          <w:fldChar w:fldCharType="separate"/>
        </w:r>
        <w:r w:rsidR="00A80116" w:rsidRPr="00A80116">
          <w:rPr>
            <w:noProof/>
            <w:lang w:val="es-ES"/>
          </w:rPr>
          <w:t>5</w:t>
        </w:r>
        <w:r w:rsidR="00724C45">
          <w:fldChar w:fldCharType="end"/>
        </w:r>
      </w:p>
    </w:sdtContent>
  </w:sdt>
  <w:p w14:paraId="1D5BDA55" w14:textId="77777777" w:rsidR="00724C45" w:rsidRDefault="00724C4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C338F" w14:textId="77777777" w:rsidR="0029504D" w:rsidRDefault="0029504D" w:rsidP="00FA61C6">
      <w:r>
        <w:separator/>
      </w:r>
    </w:p>
  </w:footnote>
  <w:footnote w:type="continuationSeparator" w:id="0">
    <w:p w14:paraId="46001ED4" w14:textId="77777777" w:rsidR="0029504D" w:rsidRDefault="0029504D" w:rsidP="00FA6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AFB9E" w14:textId="2C220743" w:rsidR="00724C45" w:rsidRDefault="00724C45" w:rsidP="00FF38CB">
    <w:pPr>
      <w:pStyle w:val="Encabezado"/>
      <w:tabs>
        <w:tab w:val="left" w:pos="5601"/>
        <w:tab w:val="right" w:pos="8504"/>
      </w:tabs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FF06E2" wp14:editId="3D827C88">
          <wp:simplePos x="0" y="0"/>
          <wp:positionH relativeFrom="column">
            <wp:posOffset>4440378</wp:posOffset>
          </wp:positionH>
          <wp:positionV relativeFrom="paragraph">
            <wp:posOffset>-59690</wp:posOffset>
          </wp:positionV>
          <wp:extent cx="1241108" cy="704850"/>
          <wp:effectExtent l="0" t="0" r="0" b="0"/>
          <wp:wrapSquare wrapText="bothSides"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-Logo Poli fondo blanco (002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1108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7D5182" w14:textId="26CBE707" w:rsidR="00724C45" w:rsidRDefault="00724C45" w:rsidP="00FF38CB">
    <w:pPr>
      <w:pStyle w:val="Encabezado"/>
      <w:tabs>
        <w:tab w:val="left" w:pos="5601"/>
        <w:tab w:val="right" w:pos="8504"/>
      </w:tabs>
      <w:jc w:val="right"/>
    </w:pPr>
  </w:p>
  <w:p w14:paraId="776AC3CC" w14:textId="55E66DBB" w:rsidR="00724C45" w:rsidRDefault="00724C45" w:rsidP="00FF38CB">
    <w:pPr>
      <w:pStyle w:val="Encabezado"/>
      <w:tabs>
        <w:tab w:val="left" w:pos="5601"/>
        <w:tab w:val="right" w:pos="8504"/>
      </w:tabs>
      <w:jc w:val="right"/>
    </w:pPr>
  </w:p>
  <w:p w14:paraId="040C8C42" w14:textId="706D73F9" w:rsidR="00724C45" w:rsidRDefault="00724C45" w:rsidP="00FF38CB">
    <w:pPr>
      <w:pStyle w:val="Encabezado"/>
      <w:tabs>
        <w:tab w:val="left" w:pos="5601"/>
        <w:tab w:val="right" w:pos="8504"/>
      </w:tabs>
      <w:jc w:val="right"/>
    </w:pPr>
  </w:p>
  <w:p w14:paraId="320719E9" w14:textId="77777777" w:rsidR="00724C45" w:rsidRPr="00CE7139" w:rsidRDefault="00724C45" w:rsidP="00FF38CB">
    <w:pPr>
      <w:pStyle w:val="Encabezado"/>
      <w:tabs>
        <w:tab w:val="left" w:pos="5601"/>
        <w:tab w:val="right" w:pos="8504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B2CE2"/>
    <w:multiLevelType w:val="hybridMultilevel"/>
    <w:tmpl w:val="0D5CFD6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F23A5"/>
    <w:multiLevelType w:val="hybridMultilevel"/>
    <w:tmpl w:val="C3AEA43A"/>
    <w:lvl w:ilvl="0" w:tplc="BFB2B06E">
      <w:start w:val="1"/>
      <w:numFmt w:val="decimal"/>
      <w:lvlText w:val="%1."/>
      <w:lvlJc w:val="left"/>
      <w:pPr>
        <w:ind w:left="780" w:hanging="360"/>
      </w:pPr>
      <w:rPr>
        <w:rFonts w:ascii="Gill Sans MT" w:hAnsi="Gill Sans MT" w:hint="default"/>
      </w:rPr>
    </w:lvl>
    <w:lvl w:ilvl="1" w:tplc="240A0019">
      <w:start w:val="1"/>
      <w:numFmt w:val="lowerLetter"/>
      <w:lvlText w:val="%2."/>
      <w:lvlJc w:val="left"/>
      <w:pPr>
        <w:ind w:left="1500" w:hanging="360"/>
      </w:pPr>
    </w:lvl>
    <w:lvl w:ilvl="2" w:tplc="240A001B" w:tentative="1">
      <w:start w:val="1"/>
      <w:numFmt w:val="lowerRoman"/>
      <w:lvlText w:val="%3."/>
      <w:lvlJc w:val="right"/>
      <w:pPr>
        <w:ind w:left="2220" w:hanging="180"/>
      </w:pPr>
    </w:lvl>
    <w:lvl w:ilvl="3" w:tplc="240A000F" w:tentative="1">
      <w:start w:val="1"/>
      <w:numFmt w:val="decimal"/>
      <w:lvlText w:val="%4."/>
      <w:lvlJc w:val="left"/>
      <w:pPr>
        <w:ind w:left="2940" w:hanging="360"/>
      </w:pPr>
    </w:lvl>
    <w:lvl w:ilvl="4" w:tplc="240A0019" w:tentative="1">
      <w:start w:val="1"/>
      <w:numFmt w:val="lowerLetter"/>
      <w:lvlText w:val="%5."/>
      <w:lvlJc w:val="left"/>
      <w:pPr>
        <w:ind w:left="3660" w:hanging="360"/>
      </w:pPr>
    </w:lvl>
    <w:lvl w:ilvl="5" w:tplc="240A001B" w:tentative="1">
      <w:start w:val="1"/>
      <w:numFmt w:val="lowerRoman"/>
      <w:lvlText w:val="%6."/>
      <w:lvlJc w:val="right"/>
      <w:pPr>
        <w:ind w:left="4380" w:hanging="180"/>
      </w:pPr>
    </w:lvl>
    <w:lvl w:ilvl="6" w:tplc="240A000F" w:tentative="1">
      <w:start w:val="1"/>
      <w:numFmt w:val="decimal"/>
      <w:lvlText w:val="%7."/>
      <w:lvlJc w:val="left"/>
      <w:pPr>
        <w:ind w:left="5100" w:hanging="360"/>
      </w:pPr>
    </w:lvl>
    <w:lvl w:ilvl="7" w:tplc="240A0019" w:tentative="1">
      <w:start w:val="1"/>
      <w:numFmt w:val="lowerLetter"/>
      <w:lvlText w:val="%8."/>
      <w:lvlJc w:val="left"/>
      <w:pPr>
        <w:ind w:left="5820" w:hanging="360"/>
      </w:pPr>
    </w:lvl>
    <w:lvl w:ilvl="8" w:tplc="240A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ECC6A68"/>
    <w:multiLevelType w:val="hybridMultilevel"/>
    <w:tmpl w:val="91B8DE1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722E1"/>
    <w:multiLevelType w:val="hybridMultilevel"/>
    <w:tmpl w:val="9EA81E7A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D4E0A"/>
    <w:multiLevelType w:val="multilevel"/>
    <w:tmpl w:val="1CCAD58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BD2B3D"/>
    <w:multiLevelType w:val="hybridMultilevel"/>
    <w:tmpl w:val="F26235BE"/>
    <w:lvl w:ilvl="0" w:tplc="240A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188B4779"/>
    <w:multiLevelType w:val="hybridMultilevel"/>
    <w:tmpl w:val="0D5CFD6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E50"/>
    <w:multiLevelType w:val="hybridMultilevel"/>
    <w:tmpl w:val="1F9E7A8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356EA"/>
    <w:multiLevelType w:val="hybridMultilevel"/>
    <w:tmpl w:val="10E44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4380A"/>
    <w:multiLevelType w:val="hybridMultilevel"/>
    <w:tmpl w:val="85FA28A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30356"/>
    <w:multiLevelType w:val="hybridMultilevel"/>
    <w:tmpl w:val="57CECBD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E13DE"/>
    <w:multiLevelType w:val="hybridMultilevel"/>
    <w:tmpl w:val="62DA9B5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A6893"/>
    <w:multiLevelType w:val="hybridMultilevel"/>
    <w:tmpl w:val="4844C28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633D1A"/>
    <w:multiLevelType w:val="hybridMultilevel"/>
    <w:tmpl w:val="4546E42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66ABE">
      <w:start w:val="1"/>
      <w:numFmt w:val="bullet"/>
      <w:lvlText w:val=""/>
      <w:lvlJc w:val="left"/>
      <w:pPr>
        <w:ind w:left="1440" w:hanging="360"/>
      </w:pPr>
      <w:rPr>
        <w:rFonts w:ascii="Wingdings" w:hAnsi="Wingdings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265BB2"/>
    <w:multiLevelType w:val="hybridMultilevel"/>
    <w:tmpl w:val="F80A4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B564FC"/>
    <w:multiLevelType w:val="hybridMultilevel"/>
    <w:tmpl w:val="A7249D88"/>
    <w:lvl w:ilvl="0" w:tplc="F872B29A">
      <w:start w:val="1"/>
      <w:numFmt w:val="decimal"/>
      <w:lvlText w:val="%1."/>
      <w:lvlJc w:val="left"/>
      <w:pPr>
        <w:ind w:left="1022" w:hanging="348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5FDE1F48">
      <w:numFmt w:val="bullet"/>
      <w:lvlText w:val="•"/>
      <w:lvlJc w:val="left"/>
      <w:pPr>
        <w:ind w:left="1848" w:hanging="348"/>
      </w:pPr>
    </w:lvl>
    <w:lvl w:ilvl="2" w:tplc="61BA7F34">
      <w:numFmt w:val="bullet"/>
      <w:lvlText w:val="•"/>
      <w:lvlJc w:val="left"/>
      <w:pPr>
        <w:ind w:left="2676" w:hanging="348"/>
      </w:pPr>
    </w:lvl>
    <w:lvl w:ilvl="3" w:tplc="6F1E5E44">
      <w:numFmt w:val="bullet"/>
      <w:lvlText w:val="•"/>
      <w:lvlJc w:val="left"/>
      <w:pPr>
        <w:ind w:left="3504" w:hanging="348"/>
      </w:pPr>
    </w:lvl>
    <w:lvl w:ilvl="4" w:tplc="D99CE432">
      <w:numFmt w:val="bullet"/>
      <w:lvlText w:val="•"/>
      <w:lvlJc w:val="left"/>
      <w:pPr>
        <w:ind w:left="4332" w:hanging="348"/>
      </w:pPr>
    </w:lvl>
    <w:lvl w:ilvl="5" w:tplc="CCD6D358">
      <w:numFmt w:val="bullet"/>
      <w:lvlText w:val="•"/>
      <w:lvlJc w:val="left"/>
      <w:pPr>
        <w:ind w:left="5160" w:hanging="348"/>
      </w:pPr>
    </w:lvl>
    <w:lvl w:ilvl="6" w:tplc="5D284324">
      <w:numFmt w:val="bullet"/>
      <w:lvlText w:val="•"/>
      <w:lvlJc w:val="left"/>
      <w:pPr>
        <w:ind w:left="5988" w:hanging="348"/>
      </w:pPr>
    </w:lvl>
    <w:lvl w:ilvl="7" w:tplc="3E9A19F4">
      <w:numFmt w:val="bullet"/>
      <w:lvlText w:val="•"/>
      <w:lvlJc w:val="left"/>
      <w:pPr>
        <w:ind w:left="6816" w:hanging="348"/>
      </w:pPr>
    </w:lvl>
    <w:lvl w:ilvl="8" w:tplc="E668C9AA">
      <w:numFmt w:val="bullet"/>
      <w:lvlText w:val="•"/>
      <w:lvlJc w:val="left"/>
      <w:pPr>
        <w:ind w:left="7644" w:hanging="348"/>
      </w:pPr>
    </w:lvl>
  </w:abstractNum>
  <w:abstractNum w:abstractNumId="16" w15:restartNumberingAfterBreak="0">
    <w:nsid w:val="7C17426C"/>
    <w:multiLevelType w:val="hybridMultilevel"/>
    <w:tmpl w:val="C10A3D8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3"/>
  </w:num>
  <w:num w:numId="5">
    <w:abstractNumId w:val="2"/>
  </w:num>
  <w:num w:numId="6">
    <w:abstractNumId w:val="7"/>
  </w:num>
  <w:num w:numId="7">
    <w:abstractNumId w:val="10"/>
  </w:num>
  <w:num w:numId="8">
    <w:abstractNumId w:val="5"/>
  </w:num>
  <w:num w:numId="9">
    <w:abstractNumId w:val="9"/>
  </w:num>
  <w:num w:numId="10">
    <w:abstractNumId w:val="0"/>
  </w:num>
  <w:num w:numId="11">
    <w:abstractNumId w:val="16"/>
  </w:num>
  <w:num w:numId="12">
    <w:abstractNumId w:val="12"/>
  </w:num>
  <w:num w:numId="13">
    <w:abstractNumId w:val="4"/>
  </w:num>
  <w:num w:numId="14">
    <w:abstractNumId w:val="14"/>
  </w:num>
  <w:num w:numId="15">
    <w:abstractNumId w:val="8"/>
  </w:num>
  <w:num w:numId="16">
    <w:abstractNumId w:val="6"/>
  </w:num>
  <w:num w:numId="17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TU0tbSwsLQE8pR0lIJTi4sz8/NACgxrAaUgcN0sAAAA"/>
  </w:docVars>
  <w:rsids>
    <w:rsidRoot w:val="00A74178"/>
    <w:rsid w:val="00001742"/>
    <w:rsid w:val="0000577D"/>
    <w:rsid w:val="000077A4"/>
    <w:rsid w:val="00011614"/>
    <w:rsid w:val="00011AE4"/>
    <w:rsid w:val="00013913"/>
    <w:rsid w:val="00013EB3"/>
    <w:rsid w:val="00013FF1"/>
    <w:rsid w:val="00014F4A"/>
    <w:rsid w:val="00016754"/>
    <w:rsid w:val="00017952"/>
    <w:rsid w:val="00023055"/>
    <w:rsid w:val="000236CF"/>
    <w:rsid w:val="00023781"/>
    <w:rsid w:val="000248FC"/>
    <w:rsid w:val="0002495A"/>
    <w:rsid w:val="00036DAD"/>
    <w:rsid w:val="00040F7D"/>
    <w:rsid w:val="00046700"/>
    <w:rsid w:val="00050185"/>
    <w:rsid w:val="00050E07"/>
    <w:rsid w:val="00052475"/>
    <w:rsid w:val="000534FE"/>
    <w:rsid w:val="000537AA"/>
    <w:rsid w:val="000545FB"/>
    <w:rsid w:val="00055C88"/>
    <w:rsid w:val="00055F16"/>
    <w:rsid w:val="00060EE4"/>
    <w:rsid w:val="00061242"/>
    <w:rsid w:val="0006798F"/>
    <w:rsid w:val="00067E6F"/>
    <w:rsid w:val="00071090"/>
    <w:rsid w:val="00072D86"/>
    <w:rsid w:val="00076398"/>
    <w:rsid w:val="000771D5"/>
    <w:rsid w:val="0008550B"/>
    <w:rsid w:val="00086323"/>
    <w:rsid w:val="00087D5F"/>
    <w:rsid w:val="00093360"/>
    <w:rsid w:val="00094A02"/>
    <w:rsid w:val="00095D40"/>
    <w:rsid w:val="00096E64"/>
    <w:rsid w:val="000A02D8"/>
    <w:rsid w:val="000A4780"/>
    <w:rsid w:val="000A5806"/>
    <w:rsid w:val="000A6EF9"/>
    <w:rsid w:val="000B33DE"/>
    <w:rsid w:val="000B4D25"/>
    <w:rsid w:val="000B7A28"/>
    <w:rsid w:val="000B7D51"/>
    <w:rsid w:val="000C1A8E"/>
    <w:rsid w:val="000C1F70"/>
    <w:rsid w:val="000D1A38"/>
    <w:rsid w:val="000D2B4E"/>
    <w:rsid w:val="000D5D80"/>
    <w:rsid w:val="000D636B"/>
    <w:rsid w:val="000D662D"/>
    <w:rsid w:val="000D736D"/>
    <w:rsid w:val="000D7968"/>
    <w:rsid w:val="000E2BEF"/>
    <w:rsid w:val="000E643F"/>
    <w:rsid w:val="000F16DC"/>
    <w:rsid w:val="000F247F"/>
    <w:rsid w:val="000F5910"/>
    <w:rsid w:val="000F6766"/>
    <w:rsid w:val="00100B01"/>
    <w:rsid w:val="00100CAA"/>
    <w:rsid w:val="00101B7A"/>
    <w:rsid w:val="00104412"/>
    <w:rsid w:val="00104D73"/>
    <w:rsid w:val="00106D32"/>
    <w:rsid w:val="001135D1"/>
    <w:rsid w:val="001167DE"/>
    <w:rsid w:val="001179FA"/>
    <w:rsid w:val="00122C38"/>
    <w:rsid w:val="00125466"/>
    <w:rsid w:val="00134DE4"/>
    <w:rsid w:val="00135103"/>
    <w:rsid w:val="0013632A"/>
    <w:rsid w:val="00143484"/>
    <w:rsid w:val="001435A1"/>
    <w:rsid w:val="00145A38"/>
    <w:rsid w:val="0015063D"/>
    <w:rsid w:val="00150C55"/>
    <w:rsid w:val="0015603A"/>
    <w:rsid w:val="00157188"/>
    <w:rsid w:val="001578DC"/>
    <w:rsid w:val="00160B9F"/>
    <w:rsid w:val="00161011"/>
    <w:rsid w:val="00162171"/>
    <w:rsid w:val="00171901"/>
    <w:rsid w:val="001719F8"/>
    <w:rsid w:val="00173850"/>
    <w:rsid w:val="00173EE0"/>
    <w:rsid w:val="001822AC"/>
    <w:rsid w:val="00186A16"/>
    <w:rsid w:val="00190C05"/>
    <w:rsid w:val="00192A28"/>
    <w:rsid w:val="00197818"/>
    <w:rsid w:val="00197B31"/>
    <w:rsid w:val="001A4A95"/>
    <w:rsid w:val="001B28EA"/>
    <w:rsid w:val="001B3BCF"/>
    <w:rsid w:val="001B7294"/>
    <w:rsid w:val="001B7C9F"/>
    <w:rsid w:val="001B7DDC"/>
    <w:rsid w:val="001C1750"/>
    <w:rsid w:val="001C637C"/>
    <w:rsid w:val="001D1793"/>
    <w:rsid w:val="001D2A79"/>
    <w:rsid w:val="001D38C5"/>
    <w:rsid w:val="001D7640"/>
    <w:rsid w:val="001E4117"/>
    <w:rsid w:val="001E4301"/>
    <w:rsid w:val="001E79DB"/>
    <w:rsid w:val="001F02ED"/>
    <w:rsid w:val="001F31A9"/>
    <w:rsid w:val="001F341D"/>
    <w:rsid w:val="001F60C6"/>
    <w:rsid w:val="001F6AF8"/>
    <w:rsid w:val="001F7B4D"/>
    <w:rsid w:val="002137D1"/>
    <w:rsid w:val="00217624"/>
    <w:rsid w:val="00217D39"/>
    <w:rsid w:val="002239AC"/>
    <w:rsid w:val="00224601"/>
    <w:rsid w:val="00225F9B"/>
    <w:rsid w:val="0022763D"/>
    <w:rsid w:val="0023377B"/>
    <w:rsid w:val="00237375"/>
    <w:rsid w:val="00241C23"/>
    <w:rsid w:val="00245559"/>
    <w:rsid w:val="00245966"/>
    <w:rsid w:val="002502C2"/>
    <w:rsid w:val="00250C1B"/>
    <w:rsid w:val="002540BD"/>
    <w:rsid w:val="002614D2"/>
    <w:rsid w:val="00262BF1"/>
    <w:rsid w:val="00266346"/>
    <w:rsid w:val="00270C8F"/>
    <w:rsid w:val="00275BBF"/>
    <w:rsid w:val="00276AC2"/>
    <w:rsid w:val="00276B57"/>
    <w:rsid w:val="0027758A"/>
    <w:rsid w:val="00283913"/>
    <w:rsid w:val="00285951"/>
    <w:rsid w:val="002859A5"/>
    <w:rsid w:val="00292A77"/>
    <w:rsid w:val="00292BB2"/>
    <w:rsid w:val="0029504D"/>
    <w:rsid w:val="00296146"/>
    <w:rsid w:val="002A4E10"/>
    <w:rsid w:val="002A6780"/>
    <w:rsid w:val="002B37F7"/>
    <w:rsid w:val="002B38F7"/>
    <w:rsid w:val="002B546E"/>
    <w:rsid w:val="002B60A0"/>
    <w:rsid w:val="002C0469"/>
    <w:rsid w:val="002C088A"/>
    <w:rsid w:val="002C3218"/>
    <w:rsid w:val="002C3DE1"/>
    <w:rsid w:val="002D1E54"/>
    <w:rsid w:val="002D24D6"/>
    <w:rsid w:val="002D30D7"/>
    <w:rsid w:val="002D4C2E"/>
    <w:rsid w:val="002E0074"/>
    <w:rsid w:val="002E31B4"/>
    <w:rsid w:val="002E376D"/>
    <w:rsid w:val="002E3C78"/>
    <w:rsid w:val="002E3E73"/>
    <w:rsid w:val="002E47F3"/>
    <w:rsid w:val="002E690D"/>
    <w:rsid w:val="002E6F18"/>
    <w:rsid w:val="002F07DA"/>
    <w:rsid w:val="002F13F5"/>
    <w:rsid w:val="002F4D16"/>
    <w:rsid w:val="002F66D7"/>
    <w:rsid w:val="002F691E"/>
    <w:rsid w:val="002F76BF"/>
    <w:rsid w:val="0030011C"/>
    <w:rsid w:val="003004B7"/>
    <w:rsid w:val="00300596"/>
    <w:rsid w:val="003031E1"/>
    <w:rsid w:val="00303418"/>
    <w:rsid w:val="00306E51"/>
    <w:rsid w:val="00307D71"/>
    <w:rsid w:val="00314AF7"/>
    <w:rsid w:val="00320133"/>
    <w:rsid w:val="00320C32"/>
    <w:rsid w:val="00321159"/>
    <w:rsid w:val="00322390"/>
    <w:rsid w:val="003224FF"/>
    <w:rsid w:val="00324989"/>
    <w:rsid w:val="00333561"/>
    <w:rsid w:val="0033440D"/>
    <w:rsid w:val="00336EE5"/>
    <w:rsid w:val="00342270"/>
    <w:rsid w:val="00342A0C"/>
    <w:rsid w:val="00342CFB"/>
    <w:rsid w:val="00346B72"/>
    <w:rsid w:val="003503FB"/>
    <w:rsid w:val="00351722"/>
    <w:rsid w:val="00354CF1"/>
    <w:rsid w:val="003578E5"/>
    <w:rsid w:val="0036368A"/>
    <w:rsid w:val="00363DB8"/>
    <w:rsid w:val="00364059"/>
    <w:rsid w:val="0037105B"/>
    <w:rsid w:val="00371A04"/>
    <w:rsid w:val="00372CD5"/>
    <w:rsid w:val="003746AC"/>
    <w:rsid w:val="00377738"/>
    <w:rsid w:val="003779A9"/>
    <w:rsid w:val="00382706"/>
    <w:rsid w:val="00386671"/>
    <w:rsid w:val="00386E2C"/>
    <w:rsid w:val="00392686"/>
    <w:rsid w:val="00393221"/>
    <w:rsid w:val="003956CF"/>
    <w:rsid w:val="00397216"/>
    <w:rsid w:val="00397714"/>
    <w:rsid w:val="003A1BD6"/>
    <w:rsid w:val="003A48E1"/>
    <w:rsid w:val="003A4E0B"/>
    <w:rsid w:val="003A5BE5"/>
    <w:rsid w:val="003A608C"/>
    <w:rsid w:val="003B1F1C"/>
    <w:rsid w:val="003B4493"/>
    <w:rsid w:val="003B4C50"/>
    <w:rsid w:val="003B4FD1"/>
    <w:rsid w:val="003C050A"/>
    <w:rsid w:val="003C35B2"/>
    <w:rsid w:val="003C6976"/>
    <w:rsid w:val="003C6C70"/>
    <w:rsid w:val="003D13BA"/>
    <w:rsid w:val="003D2028"/>
    <w:rsid w:val="003D602B"/>
    <w:rsid w:val="003D6B79"/>
    <w:rsid w:val="003E068C"/>
    <w:rsid w:val="003E1364"/>
    <w:rsid w:val="003E29A8"/>
    <w:rsid w:val="003E305D"/>
    <w:rsid w:val="003F24F1"/>
    <w:rsid w:val="003F2D6A"/>
    <w:rsid w:val="003F57CF"/>
    <w:rsid w:val="003F58DA"/>
    <w:rsid w:val="003F7763"/>
    <w:rsid w:val="004006CB"/>
    <w:rsid w:val="00402B1D"/>
    <w:rsid w:val="004078F5"/>
    <w:rsid w:val="004143C3"/>
    <w:rsid w:val="00416B77"/>
    <w:rsid w:val="00420F87"/>
    <w:rsid w:val="0042303F"/>
    <w:rsid w:val="00426027"/>
    <w:rsid w:val="00427348"/>
    <w:rsid w:val="00430631"/>
    <w:rsid w:val="00432A73"/>
    <w:rsid w:val="004345F9"/>
    <w:rsid w:val="00436AC4"/>
    <w:rsid w:val="00437864"/>
    <w:rsid w:val="00441304"/>
    <w:rsid w:val="00442DA8"/>
    <w:rsid w:val="00447D77"/>
    <w:rsid w:val="0045204C"/>
    <w:rsid w:val="00452DC3"/>
    <w:rsid w:val="00456927"/>
    <w:rsid w:val="00457139"/>
    <w:rsid w:val="00461699"/>
    <w:rsid w:val="004637CE"/>
    <w:rsid w:val="00463EDA"/>
    <w:rsid w:val="0046427B"/>
    <w:rsid w:val="0047092C"/>
    <w:rsid w:val="00472DFF"/>
    <w:rsid w:val="0047497A"/>
    <w:rsid w:val="004765DC"/>
    <w:rsid w:val="00480A8D"/>
    <w:rsid w:val="00484377"/>
    <w:rsid w:val="00490351"/>
    <w:rsid w:val="00492648"/>
    <w:rsid w:val="004953A0"/>
    <w:rsid w:val="004A1292"/>
    <w:rsid w:val="004A3D15"/>
    <w:rsid w:val="004A642D"/>
    <w:rsid w:val="004A721D"/>
    <w:rsid w:val="004B5D7D"/>
    <w:rsid w:val="004B768A"/>
    <w:rsid w:val="004C1F97"/>
    <w:rsid w:val="004C2D93"/>
    <w:rsid w:val="004C3497"/>
    <w:rsid w:val="004C62E4"/>
    <w:rsid w:val="004C637E"/>
    <w:rsid w:val="004D3057"/>
    <w:rsid w:val="004D56C3"/>
    <w:rsid w:val="004D57C2"/>
    <w:rsid w:val="004D632B"/>
    <w:rsid w:val="004D68EC"/>
    <w:rsid w:val="004E46A2"/>
    <w:rsid w:val="004E56BB"/>
    <w:rsid w:val="004E6ADC"/>
    <w:rsid w:val="004F031E"/>
    <w:rsid w:val="004F071A"/>
    <w:rsid w:val="004F0757"/>
    <w:rsid w:val="004F23F3"/>
    <w:rsid w:val="004F33B5"/>
    <w:rsid w:val="004F3609"/>
    <w:rsid w:val="004F40A7"/>
    <w:rsid w:val="004F4460"/>
    <w:rsid w:val="004F4A2C"/>
    <w:rsid w:val="00500726"/>
    <w:rsid w:val="00503110"/>
    <w:rsid w:val="0050514C"/>
    <w:rsid w:val="005054AE"/>
    <w:rsid w:val="005060A5"/>
    <w:rsid w:val="00506EE3"/>
    <w:rsid w:val="005110A6"/>
    <w:rsid w:val="00513EE3"/>
    <w:rsid w:val="0051763D"/>
    <w:rsid w:val="00520064"/>
    <w:rsid w:val="005213BA"/>
    <w:rsid w:val="00522375"/>
    <w:rsid w:val="00530F78"/>
    <w:rsid w:val="005472BE"/>
    <w:rsid w:val="00547DB0"/>
    <w:rsid w:val="00552D8F"/>
    <w:rsid w:val="00553051"/>
    <w:rsid w:val="00555C30"/>
    <w:rsid w:val="00556262"/>
    <w:rsid w:val="005564F3"/>
    <w:rsid w:val="005579A1"/>
    <w:rsid w:val="00557B32"/>
    <w:rsid w:val="00563AEB"/>
    <w:rsid w:val="0057253D"/>
    <w:rsid w:val="00576110"/>
    <w:rsid w:val="00580650"/>
    <w:rsid w:val="0058558B"/>
    <w:rsid w:val="0059098D"/>
    <w:rsid w:val="0059751F"/>
    <w:rsid w:val="00597874"/>
    <w:rsid w:val="005A0648"/>
    <w:rsid w:val="005A2EDA"/>
    <w:rsid w:val="005A5E1C"/>
    <w:rsid w:val="005B7875"/>
    <w:rsid w:val="005C4D2A"/>
    <w:rsid w:val="005D22F4"/>
    <w:rsid w:val="005D7616"/>
    <w:rsid w:val="005E14EA"/>
    <w:rsid w:val="005E2035"/>
    <w:rsid w:val="005E3E15"/>
    <w:rsid w:val="005F18A3"/>
    <w:rsid w:val="005F394D"/>
    <w:rsid w:val="0060022D"/>
    <w:rsid w:val="00600B51"/>
    <w:rsid w:val="006036D4"/>
    <w:rsid w:val="00605B4F"/>
    <w:rsid w:val="0060797A"/>
    <w:rsid w:val="006101CB"/>
    <w:rsid w:val="006103CA"/>
    <w:rsid w:val="00611031"/>
    <w:rsid w:val="00612CD1"/>
    <w:rsid w:val="00617182"/>
    <w:rsid w:val="0062006E"/>
    <w:rsid w:val="006214E4"/>
    <w:rsid w:val="0062266C"/>
    <w:rsid w:val="006274E0"/>
    <w:rsid w:val="006275B2"/>
    <w:rsid w:val="0063243A"/>
    <w:rsid w:val="00634523"/>
    <w:rsid w:val="0063741D"/>
    <w:rsid w:val="00642992"/>
    <w:rsid w:val="006445E1"/>
    <w:rsid w:val="00646E5D"/>
    <w:rsid w:val="00654DF8"/>
    <w:rsid w:val="006555D7"/>
    <w:rsid w:val="00663581"/>
    <w:rsid w:val="00664C4B"/>
    <w:rsid w:val="00667377"/>
    <w:rsid w:val="00671069"/>
    <w:rsid w:val="00673726"/>
    <w:rsid w:val="006743E1"/>
    <w:rsid w:val="00676F50"/>
    <w:rsid w:val="006800E4"/>
    <w:rsid w:val="00680FBF"/>
    <w:rsid w:val="006863E4"/>
    <w:rsid w:val="006866A0"/>
    <w:rsid w:val="00687760"/>
    <w:rsid w:val="00691433"/>
    <w:rsid w:val="006937D9"/>
    <w:rsid w:val="0069487B"/>
    <w:rsid w:val="00697624"/>
    <w:rsid w:val="006A0C61"/>
    <w:rsid w:val="006A48A1"/>
    <w:rsid w:val="006A5346"/>
    <w:rsid w:val="006A53C7"/>
    <w:rsid w:val="006A5CB4"/>
    <w:rsid w:val="006B106B"/>
    <w:rsid w:val="006B1D8F"/>
    <w:rsid w:val="006B21E2"/>
    <w:rsid w:val="006B36F2"/>
    <w:rsid w:val="006B3798"/>
    <w:rsid w:val="006B3C50"/>
    <w:rsid w:val="006B47D5"/>
    <w:rsid w:val="006B7DEC"/>
    <w:rsid w:val="006C3BCC"/>
    <w:rsid w:val="006C5653"/>
    <w:rsid w:val="006D65E4"/>
    <w:rsid w:val="006E30B8"/>
    <w:rsid w:val="006E35DC"/>
    <w:rsid w:val="006E5752"/>
    <w:rsid w:val="006E5763"/>
    <w:rsid w:val="006F052C"/>
    <w:rsid w:val="006F1046"/>
    <w:rsid w:val="006F486F"/>
    <w:rsid w:val="006F4D1B"/>
    <w:rsid w:val="006F52C9"/>
    <w:rsid w:val="006F5D3B"/>
    <w:rsid w:val="006F7051"/>
    <w:rsid w:val="006F74F4"/>
    <w:rsid w:val="007038E3"/>
    <w:rsid w:val="007059E0"/>
    <w:rsid w:val="00706F8E"/>
    <w:rsid w:val="007104FD"/>
    <w:rsid w:val="00710514"/>
    <w:rsid w:val="00713109"/>
    <w:rsid w:val="007160EA"/>
    <w:rsid w:val="00716A1A"/>
    <w:rsid w:val="007220E8"/>
    <w:rsid w:val="00724C45"/>
    <w:rsid w:val="0072543E"/>
    <w:rsid w:val="007264AA"/>
    <w:rsid w:val="0073103D"/>
    <w:rsid w:val="00732467"/>
    <w:rsid w:val="00734205"/>
    <w:rsid w:val="00735E66"/>
    <w:rsid w:val="00745081"/>
    <w:rsid w:val="007467B9"/>
    <w:rsid w:val="007468BF"/>
    <w:rsid w:val="007472DF"/>
    <w:rsid w:val="007502F4"/>
    <w:rsid w:val="00753796"/>
    <w:rsid w:val="00754AD6"/>
    <w:rsid w:val="0075520E"/>
    <w:rsid w:val="007602D4"/>
    <w:rsid w:val="00762B19"/>
    <w:rsid w:val="00763B91"/>
    <w:rsid w:val="00765363"/>
    <w:rsid w:val="0077419A"/>
    <w:rsid w:val="00775EC0"/>
    <w:rsid w:val="00785E36"/>
    <w:rsid w:val="0078685E"/>
    <w:rsid w:val="00793E20"/>
    <w:rsid w:val="00796DF3"/>
    <w:rsid w:val="007A2B39"/>
    <w:rsid w:val="007A59D4"/>
    <w:rsid w:val="007A5C9E"/>
    <w:rsid w:val="007A6242"/>
    <w:rsid w:val="007B346A"/>
    <w:rsid w:val="007B4948"/>
    <w:rsid w:val="007B6AD2"/>
    <w:rsid w:val="007B6B0A"/>
    <w:rsid w:val="007C4328"/>
    <w:rsid w:val="007C4AF7"/>
    <w:rsid w:val="007C554D"/>
    <w:rsid w:val="007C6312"/>
    <w:rsid w:val="007C6B35"/>
    <w:rsid w:val="007D1540"/>
    <w:rsid w:val="007D455D"/>
    <w:rsid w:val="007D5B22"/>
    <w:rsid w:val="007E3657"/>
    <w:rsid w:val="007E3F42"/>
    <w:rsid w:val="007E5205"/>
    <w:rsid w:val="007E5B83"/>
    <w:rsid w:val="007E6EEE"/>
    <w:rsid w:val="007E75FB"/>
    <w:rsid w:val="007E794E"/>
    <w:rsid w:val="007F1A9F"/>
    <w:rsid w:val="007F1B7A"/>
    <w:rsid w:val="007F54D9"/>
    <w:rsid w:val="007F7253"/>
    <w:rsid w:val="007F7FF0"/>
    <w:rsid w:val="00804A79"/>
    <w:rsid w:val="00805C92"/>
    <w:rsid w:val="00806DCF"/>
    <w:rsid w:val="00816E05"/>
    <w:rsid w:val="00816E46"/>
    <w:rsid w:val="00820A4C"/>
    <w:rsid w:val="0083034C"/>
    <w:rsid w:val="00830646"/>
    <w:rsid w:val="008413CA"/>
    <w:rsid w:val="00853849"/>
    <w:rsid w:val="00854186"/>
    <w:rsid w:val="0085659C"/>
    <w:rsid w:val="008572F6"/>
    <w:rsid w:val="00862561"/>
    <w:rsid w:val="00866E23"/>
    <w:rsid w:val="008679F2"/>
    <w:rsid w:val="00872A92"/>
    <w:rsid w:val="00872B57"/>
    <w:rsid w:val="00876F1C"/>
    <w:rsid w:val="008808B7"/>
    <w:rsid w:val="00884173"/>
    <w:rsid w:val="00886591"/>
    <w:rsid w:val="0089417D"/>
    <w:rsid w:val="008A10E1"/>
    <w:rsid w:val="008A20A3"/>
    <w:rsid w:val="008A3C61"/>
    <w:rsid w:val="008A7001"/>
    <w:rsid w:val="008B2684"/>
    <w:rsid w:val="008B2DDA"/>
    <w:rsid w:val="008B33C8"/>
    <w:rsid w:val="008B3FD2"/>
    <w:rsid w:val="008B5F58"/>
    <w:rsid w:val="008B6398"/>
    <w:rsid w:val="008B7B97"/>
    <w:rsid w:val="008C098F"/>
    <w:rsid w:val="008C2728"/>
    <w:rsid w:val="008C664D"/>
    <w:rsid w:val="008D426A"/>
    <w:rsid w:val="008D53B4"/>
    <w:rsid w:val="008E2445"/>
    <w:rsid w:val="008E2C13"/>
    <w:rsid w:val="008E4678"/>
    <w:rsid w:val="008E563A"/>
    <w:rsid w:val="008E68E9"/>
    <w:rsid w:val="008E6937"/>
    <w:rsid w:val="008E72AA"/>
    <w:rsid w:val="008F277A"/>
    <w:rsid w:val="00901A85"/>
    <w:rsid w:val="00903B6A"/>
    <w:rsid w:val="00903BBF"/>
    <w:rsid w:val="00910ACC"/>
    <w:rsid w:val="009114F8"/>
    <w:rsid w:val="0091277B"/>
    <w:rsid w:val="00913196"/>
    <w:rsid w:val="0091618F"/>
    <w:rsid w:val="00916DEE"/>
    <w:rsid w:val="00921BEF"/>
    <w:rsid w:val="00923920"/>
    <w:rsid w:val="00923D25"/>
    <w:rsid w:val="009307B3"/>
    <w:rsid w:val="009321F8"/>
    <w:rsid w:val="00933BF6"/>
    <w:rsid w:val="0093409D"/>
    <w:rsid w:val="0093671C"/>
    <w:rsid w:val="00940B25"/>
    <w:rsid w:val="0094351D"/>
    <w:rsid w:val="00945A98"/>
    <w:rsid w:val="009521A0"/>
    <w:rsid w:val="00953FA0"/>
    <w:rsid w:val="009547F7"/>
    <w:rsid w:val="009557A4"/>
    <w:rsid w:val="00956821"/>
    <w:rsid w:val="0096003C"/>
    <w:rsid w:val="00964325"/>
    <w:rsid w:val="009678DC"/>
    <w:rsid w:val="00973B9E"/>
    <w:rsid w:val="00975D5F"/>
    <w:rsid w:val="0098151D"/>
    <w:rsid w:val="00983D2E"/>
    <w:rsid w:val="00984831"/>
    <w:rsid w:val="00984A60"/>
    <w:rsid w:val="00984BC1"/>
    <w:rsid w:val="00984E24"/>
    <w:rsid w:val="00985E31"/>
    <w:rsid w:val="009863D0"/>
    <w:rsid w:val="00986E1A"/>
    <w:rsid w:val="009877B9"/>
    <w:rsid w:val="009915AB"/>
    <w:rsid w:val="009A1783"/>
    <w:rsid w:val="009A2297"/>
    <w:rsid w:val="009A2F7C"/>
    <w:rsid w:val="009A5422"/>
    <w:rsid w:val="009A7561"/>
    <w:rsid w:val="009A7F3F"/>
    <w:rsid w:val="009B1A92"/>
    <w:rsid w:val="009B347D"/>
    <w:rsid w:val="009B4837"/>
    <w:rsid w:val="009B606A"/>
    <w:rsid w:val="009C36F0"/>
    <w:rsid w:val="009C7C91"/>
    <w:rsid w:val="009D117C"/>
    <w:rsid w:val="009D1B5F"/>
    <w:rsid w:val="009D68C7"/>
    <w:rsid w:val="009E3C09"/>
    <w:rsid w:val="009E594E"/>
    <w:rsid w:val="009E70CF"/>
    <w:rsid w:val="009F1EC0"/>
    <w:rsid w:val="009F3060"/>
    <w:rsid w:val="009F44C9"/>
    <w:rsid w:val="009F59E4"/>
    <w:rsid w:val="009F5BB3"/>
    <w:rsid w:val="009F620B"/>
    <w:rsid w:val="00A143D0"/>
    <w:rsid w:val="00A2193D"/>
    <w:rsid w:val="00A21B39"/>
    <w:rsid w:val="00A23C28"/>
    <w:rsid w:val="00A25627"/>
    <w:rsid w:val="00A331AB"/>
    <w:rsid w:val="00A33E77"/>
    <w:rsid w:val="00A350B7"/>
    <w:rsid w:val="00A35BFF"/>
    <w:rsid w:val="00A37704"/>
    <w:rsid w:val="00A4010D"/>
    <w:rsid w:val="00A40FCE"/>
    <w:rsid w:val="00A44E8C"/>
    <w:rsid w:val="00A4563E"/>
    <w:rsid w:val="00A46E0B"/>
    <w:rsid w:val="00A518D7"/>
    <w:rsid w:val="00A55D1D"/>
    <w:rsid w:val="00A609A6"/>
    <w:rsid w:val="00A61E6C"/>
    <w:rsid w:val="00A62318"/>
    <w:rsid w:val="00A67496"/>
    <w:rsid w:val="00A676F7"/>
    <w:rsid w:val="00A71548"/>
    <w:rsid w:val="00A73F4F"/>
    <w:rsid w:val="00A74178"/>
    <w:rsid w:val="00A74224"/>
    <w:rsid w:val="00A74331"/>
    <w:rsid w:val="00A77BA4"/>
    <w:rsid w:val="00A80116"/>
    <w:rsid w:val="00A82BB2"/>
    <w:rsid w:val="00A87ED6"/>
    <w:rsid w:val="00A904AF"/>
    <w:rsid w:val="00A91548"/>
    <w:rsid w:val="00A91605"/>
    <w:rsid w:val="00A9334B"/>
    <w:rsid w:val="00A94405"/>
    <w:rsid w:val="00A94E4C"/>
    <w:rsid w:val="00AA202E"/>
    <w:rsid w:val="00AA221F"/>
    <w:rsid w:val="00AB2C7A"/>
    <w:rsid w:val="00AB3472"/>
    <w:rsid w:val="00AB4A4D"/>
    <w:rsid w:val="00AB5C1E"/>
    <w:rsid w:val="00AB7674"/>
    <w:rsid w:val="00AC08E8"/>
    <w:rsid w:val="00AC22C4"/>
    <w:rsid w:val="00AC7B25"/>
    <w:rsid w:val="00AD1656"/>
    <w:rsid w:val="00AD3310"/>
    <w:rsid w:val="00AD4835"/>
    <w:rsid w:val="00AE142F"/>
    <w:rsid w:val="00AE1CDA"/>
    <w:rsid w:val="00AE2F08"/>
    <w:rsid w:val="00AE32CC"/>
    <w:rsid w:val="00AE4337"/>
    <w:rsid w:val="00AE570A"/>
    <w:rsid w:val="00AF1E93"/>
    <w:rsid w:val="00AF50C5"/>
    <w:rsid w:val="00AF5E32"/>
    <w:rsid w:val="00AF6245"/>
    <w:rsid w:val="00AF6B31"/>
    <w:rsid w:val="00B005BD"/>
    <w:rsid w:val="00B0582E"/>
    <w:rsid w:val="00B106C4"/>
    <w:rsid w:val="00B13F89"/>
    <w:rsid w:val="00B157DD"/>
    <w:rsid w:val="00B30E75"/>
    <w:rsid w:val="00B33BA6"/>
    <w:rsid w:val="00B33F4F"/>
    <w:rsid w:val="00B36510"/>
    <w:rsid w:val="00B3781A"/>
    <w:rsid w:val="00B47D58"/>
    <w:rsid w:val="00B5162D"/>
    <w:rsid w:val="00B52C4F"/>
    <w:rsid w:val="00B539FC"/>
    <w:rsid w:val="00B577FC"/>
    <w:rsid w:val="00B60042"/>
    <w:rsid w:val="00B6680A"/>
    <w:rsid w:val="00B7736C"/>
    <w:rsid w:val="00B80373"/>
    <w:rsid w:val="00B808DC"/>
    <w:rsid w:val="00B848B6"/>
    <w:rsid w:val="00B913E8"/>
    <w:rsid w:val="00B91946"/>
    <w:rsid w:val="00B9276F"/>
    <w:rsid w:val="00B92BBF"/>
    <w:rsid w:val="00B95F8E"/>
    <w:rsid w:val="00B96356"/>
    <w:rsid w:val="00B9676B"/>
    <w:rsid w:val="00B9786A"/>
    <w:rsid w:val="00BA1054"/>
    <w:rsid w:val="00BA5ABD"/>
    <w:rsid w:val="00BA5B52"/>
    <w:rsid w:val="00BB78C4"/>
    <w:rsid w:val="00BC11F8"/>
    <w:rsid w:val="00BC3144"/>
    <w:rsid w:val="00BC7071"/>
    <w:rsid w:val="00BD356D"/>
    <w:rsid w:val="00BE10E6"/>
    <w:rsid w:val="00BE1FF6"/>
    <w:rsid w:val="00BF16A1"/>
    <w:rsid w:val="00BF4C19"/>
    <w:rsid w:val="00BF5E77"/>
    <w:rsid w:val="00BF753D"/>
    <w:rsid w:val="00C04C57"/>
    <w:rsid w:val="00C06F06"/>
    <w:rsid w:val="00C102D9"/>
    <w:rsid w:val="00C15753"/>
    <w:rsid w:val="00C217E3"/>
    <w:rsid w:val="00C2201C"/>
    <w:rsid w:val="00C2311A"/>
    <w:rsid w:val="00C239B9"/>
    <w:rsid w:val="00C24D56"/>
    <w:rsid w:val="00C264D6"/>
    <w:rsid w:val="00C2706D"/>
    <w:rsid w:val="00C27E4D"/>
    <w:rsid w:val="00C377EC"/>
    <w:rsid w:val="00C41240"/>
    <w:rsid w:val="00C441CC"/>
    <w:rsid w:val="00C46CE4"/>
    <w:rsid w:val="00C528EE"/>
    <w:rsid w:val="00C6096C"/>
    <w:rsid w:val="00C62F31"/>
    <w:rsid w:val="00C70FE8"/>
    <w:rsid w:val="00C722EB"/>
    <w:rsid w:val="00C77475"/>
    <w:rsid w:val="00C80FDE"/>
    <w:rsid w:val="00C81A64"/>
    <w:rsid w:val="00C826FA"/>
    <w:rsid w:val="00C82808"/>
    <w:rsid w:val="00C873F7"/>
    <w:rsid w:val="00C90CA4"/>
    <w:rsid w:val="00C9354A"/>
    <w:rsid w:val="00C94050"/>
    <w:rsid w:val="00C95768"/>
    <w:rsid w:val="00CA085B"/>
    <w:rsid w:val="00CA0DB7"/>
    <w:rsid w:val="00CA0EB5"/>
    <w:rsid w:val="00CA3B74"/>
    <w:rsid w:val="00CA6713"/>
    <w:rsid w:val="00CA695A"/>
    <w:rsid w:val="00CB5228"/>
    <w:rsid w:val="00CB52BD"/>
    <w:rsid w:val="00CC0117"/>
    <w:rsid w:val="00CC0348"/>
    <w:rsid w:val="00CC5741"/>
    <w:rsid w:val="00CC76F9"/>
    <w:rsid w:val="00CD0967"/>
    <w:rsid w:val="00CD0E0E"/>
    <w:rsid w:val="00CD0F6F"/>
    <w:rsid w:val="00CD58E1"/>
    <w:rsid w:val="00CD655B"/>
    <w:rsid w:val="00CD664C"/>
    <w:rsid w:val="00CE0407"/>
    <w:rsid w:val="00CE5313"/>
    <w:rsid w:val="00CE7139"/>
    <w:rsid w:val="00CE76F2"/>
    <w:rsid w:val="00CF1E80"/>
    <w:rsid w:val="00CF654E"/>
    <w:rsid w:val="00D05D73"/>
    <w:rsid w:val="00D07B0D"/>
    <w:rsid w:val="00D12AB6"/>
    <w:rsid w:val="00D1440E"/>
    <w:rsid w:val="00D159FC"/>
    <w:rsid w:val="00D1692B"/>
    <w:rsid w:val="00D20AE3"/>
    <w:rsid w:val="00D2192C"/>
    <w:rsid w:val="00D22BBA"/>
    <w:rsid w:val="00D274C3"/>
    <w:rsid w:val="00D27F2F"/>
    <w:rsid w:val="00D31C5C"/>
    <w:rsid w:val="00D33E20"/>
    <w:rsid w:val="00D35783"/>
    <w:rsid w:val="00D40EEC"/>
    <w:rsid w:val="00D417A4"/>
    <w:rsid w:val="00D421F6"/>
    <w:rsid w:val="00D561C5"/>
    <w:rsid w:val="00D57221"/>
    <w:rsid w:val="00D656E1"/>
    <w:rsid w:val="00D73358"/>
    <w:rsid w:val="00D75A28"/>
    <w:rsid w:val="00D778D6"/>
    <w:rsid w:val="00D8503F"/>
    <w:rsid w:val="00D900DC"/>
    <w:rsid w:val="00D90500"/>
    <w:rsid w:val="00D91170"/>
    <w:rsid w:val="00D91499"/>
    <w:rsid w:val="00D93EAF"/>
    <w:rsid w:val="00D96290"/>
    <w:rsid w:val="00DA050E"/>
    <w:rsid w:val="00DA35B0"/>
    <w:rsid w:val="00DA499D"/>
    <w:rsid w:val="00DB0D4D"/>
    <w:rsid w:val="00DB25E5"/>
    <w:rsid w:val="00DB2D8D"/>
    <w:rsid w:val="00DB4C69"/>
    <w:rsid w:val="00DB73C7"/>
    <w:rsid w:val="00DB7429"/>
    <w:rsid w:val="00DC111F"/>
    <w:rsid w:val="00DC2B6C"/>
    <w:rsid w:val="00DC312A"/>
    <w:rsid w:val="00DC6A07"/>
    <w:rsid w:val="00DD0CBC"/>
    <w:rsid w:val="00DE02E3"/>
    <w:rsid w:val="00DE0A32"/>
    <w:rsid w:val="00DE0DAD"/>
    <w:rsid w:val="00DE52F0"/>
    <w:rsid w:val="00DF1D1F"/>
    <w:rsid w:val="00DF31FF"/>
    <w:rsid w:val="00DF483B"/>
    <w:rsid w:val="00DF7E96"/>
    <w:rsid w:val="00E04116"/>
    <w:rsid w:val="00E04507"/>
    <w:rsid w:val="00E05140"/>
    <w:rsid w:val="00E1004B"/>
    <w:rsid w:val="00E12D2E"/>
    <w:rsid w:val="00E13E10"/>
    <w:rsid w:val="00E146E4"/>
    <w:rsid w:val="00E15BDC"/>
    <w:rsid w:val="00E1611C"/>
    <w:rsid w:val="00E1778F"/>
    <w:rsid w:val="00E23D71"/>
    <w:rsid w:val="00E26587"/>
    <w:rsid w:val="00E273F7"/>
    <w:rsid w:val="00E31E37"/>
    <w:rsid w:val="00E32D9E"/>
    <w:rsid w:val="00E33F93"/>
    <w:rsid w:val="00E355A7"/>
    <w:rsid w:val="00E360E6"/>
    <w:rsid w:val="00E37D0E"/>
    <w:rsid w:val="00E40385"/>
    <w:rsid w:val="00E405B5"/>
    <w:rsid w:val="00E42D6D"/>
    <w:rsid w:val="00E450FC"/>
    <w:rsid w:val="00E51CAF"/>
    <w:rsid w:val="00E6430E"/>
    <w:rsid w:val="00E64571"/>
    <w:rsid w:val="00E67372"/>
    <w:rsid w:val="00E77CF6"/>
    <w:rsid w:val="00E77EFB"/>
    <w:rsid w:val="00E8081C"/>
    <w:rsid w:val="00E846B5"/>
    <w:rsid w:val="00E914FE"/>
    <w:rsid w:val="00E943AD"/>
    <w:rsid w:val="00E95151"/>
    <w:rsid w:val="00E9571A"/>
    <w:rsid w:val="00E95CF4"/>
    <w:rsid w:val="00E97DC1"/>
    <w:rsid w:val="00EA19F7"/>
    <w:rsid w:val="00EA209C"/>
    <w:rsid w:val="00EA390C"/>
    <w:rsid w:val="00EA52B0"/>
    <w:rsid w:val="00EA6182"/>
    <w:rsid w:val="00EB0E6B"/>
    <w:rsid w:val="00EB1729"/>
    <w:rsid w:val="00EB5998"/>
    <w:rsid w:val="00EB5C60"/>
    <w:rsid w:val="00EC0F9E"/>
    <w:rsid w:val="00EC741F"/>
    <w:rsid w:val="00EC77DC"/>
    <w:rsid w:val="00ED3D70"/>
    <w:rsid w:val="00ED6E6B"/>
    <w:rsid w:val="00ED75AF"/>
    <w:rsid w:val="00EE149B"/>
    <w:rsid w:val="00EE2C2C"/>
    <w:rsid w:val="00EE490A"/>
    <w:rsid w:val="00EE4A13"/>
    <w:rsid w:val="00EF0153"/>
    <w:rsid w:val="00EF3BE8"/>
    <w:rsid w:val="00F0251F"/>
    <w:rsid w:val="00F04AB5"/>
    <w:rsid w:val="00F0592F"/>
    <w:rsid w:val="00F102FF"/>
    <w:rsid w:val="00F10591"/>
    <w:rsid w:val="00F10ED5"/>
    <w:rsid w:val="00F12513"/>
    <w:rsid w:val="00F12772"/>
    <w:rsid w:val="00F12C30"/>
    <w:rsid w:val="00F179BE"/>
    <w:rsid w:val="00F17F39"/>
    <w:rsid w:val="00F20307"/>
    <w:rsid w:val="00F216D0"/>
    <w:rsid w:val="00F25320"/>
    <w:rsid w:val="00F255E2"/>
    <w:rsid w:val="00F37100"/>
    <w:rsid w:val="00F37910"/>
    <w:rsid w:val="00F43B91"/>
    <w:rsid w:val="00F4636A"/>
    <w:rsid w:val="00F50AF4"/>
    <w:rsid w:val="00F52C63"/>
    <w:rsid w:val="00F54755"/>
    <w:rsid w:val="00F60710"/>
    <w:rsid w:val="00F61D9D"/>
    <w:rsid w:val="00F6277F"/>
    <w:rsid w:val="00F62F8F"/>
    <w:rsid w:val="00F62FA3"/>
    <w:rsid w:val="00F70DD8"/>
    <w:rsid w:val="00F72E1E"/>
    <w:rsid w:val="00F731CA"/>
    <w:rsid w:val="00F73774"/>
    <w:rsid w:val="00F74298"/>
    <w:rsid w:val="00F7612C"/>
    <w:rsid w:val="00F774F8"/>
    <w:rsid w:val="00F919DC"/>
    <w:rsid w:val="00F92639"/>
    <w:rsid w:val="00F93361"/>
    <w:rsid w:val="00F96179"/>
    <w:rsid w:val="00F96517"/>
    <w:rsid w:val="00F967AF"/>
    <w:rsid w:val="00FA4C39"/>
    <w:rsid w:val="00FA4E59"/>
    <w:rsid w:val="00FA61C6"/>
    <w:rsid w:val="00FB1442"/>
    <w:rsid w:val="00FB229D"/>
    <w:rsid w:val="00FB3195"/>
    <w:rsid w:val="00FB4246"/>
    <w:rsid w:val="00FB4BA1"/>
    <w:rsid w:val="00FC1DD1"/>
    <w:rsid w:val="00FC212D"/>
    <w:rsid w:val="00FD2282"/>
    <w:rsid w:val="00FD2703"/>
    <w:rsid w:val="00FE2CFD"/>
    <w:rsid w:val="00FF05AD"/>
    <w:rsid w:val="00FF23B5"/>
    <w:rsid w:val="00FF38CB"/>
    <w:rsid w:val="00FF4E99"/>
    <w:rsid w:val="0161A6B8"/>
    <w:rsid w:val="02648CE5"/>
    <w:rsid w:val="02741E5A"/>
    <w:rsid w:val="035B7278"/>
    <w:rsid w:val="04348A09"/>
    <w:rsid w:val="05D2FF69"/>
    <w:rsid w:val="05DAE7D7"/>
    <w:rsid w:val="06693B05"/>
    <w:rsid w:val="070E1700"/>
    <w:rsid w:val="075B51FA"/>
    <w:rsid w:val="08419CD9"/>
    <w:rsid w:val="08C0E63D"/>
    <w:rsid w:val="090C0A8C"/>
    <w:rsid w:val="09122349"/>
    <w:rsid w:val="094A7431"/>
    <w:rsid w:val="09BB4608"/>
    <w:rsid w:val="09F98796"/>
    <w:rsid w:val="09FC3577"/>
    <w:rsid w:val="0A664253"/>
    <w:rsid w:val="0B540C96"/>
    <w:rsid w:val="0B540DA0"/>
    <w:rsid w:val="0CFFFC80"/>
    <w:rsid w:val="0E51D0E3"/>
    <w:rsid w:val="0E917B78"/>
    <w:rsid w:val="0F00B99F"/>
    <w:rsid w:val="0F6C7039"/>
    <w:rsid w:val="10278095"/>
    <w:rsid w:val="106F204F"/>
    <w:rsid w:val="107C315E"/>
    <w:rsid w:val="10A03A47"/>
    <w:rsid w:val="10BAB9C8"/>
    <w:rsid w:val="1133906C"/>
    <w:rsid w:val="1149236D"/>
    <w:rsid w:val="125B1894"/>
    <w:rsid w:val="12C6F4A5"/>
    <w:rsid w:val="1376B3EF"/>
    <w:rsid w:val="143960AB"/>
    <w:rsid w:val="14CDC709"/>
    <w:rsid w:val="16990349"/>
    <w:rsid w:val="17EC2943"/>
    <w:rsid w:val="19744E4E"/>
    <w:rsid w:val="197843AF"/>
    <w:rsid w:val="1ABB9A95"/>
    <w:rsid w:val="1B36CBBB"/>
    <w:rsid w:val="1B66A670"/>
    <w:rsid w:val="1BABFF6C"/>
    <w:rsid w:val="1BF8052C"/>
    <w:rsid w:val="1DF930E5"/>
    <w:rsid w:val="1EAC4260"/>
    <w:rsid w:val="1F19C92E"/>
    <w:rsid w:val="1F5CC80F"/>
    <w:rsid w:val="1F9C275F"/>
    <w:rsid w:val="205BEBAB"/>
    <w:rsid w:val="20E2F4EA"/>
    <w:rsid w:val="21E2A10A"/>
    <w:rsid w:val="230E04E0"/>
    <w:rsid w:val="232C746D"/>
    <w:rsid w:val="23E1CCCF"/>
    <w:rsid w:val="2417055E"/>
    <w:rsid w:val="24B01056"/>
    <w:rsid w:val="2521270D"/>
    <w:rsid w:val="254BAEC5"/>
    <w:rsid w:val="25CC8592"/>
    <w:rsid w:val="26182634"/>
    <w:rsid w:val="26BCF688"/>
    <w:rsid w:val="28A53E0C"/>
    <w:rsid w:val="2988B5ED"/>
    <w:rsid w:val="29E5BA14"/>
    <w:rsid w:val="2A295DF8"/>
    <w:rsid w:val="2BA6E36B"/>
    <w:rsid w:val="2BCBC1BD"/>
    <w:rsid w:val="2BF514AF"/>
    <w:rsid w:val="2C9E678E"/>
    <w:rsid w:val="2D1A1580"/>
    <w:rsid w:val="2D323E52"/>
    <w:rsid w:val="2D903F5C"/>
    <w:rsid w:val="2E856A1E"/>
    <w:rsid w:val="3006947F"/>
    <w:rsid w:val="31350D95"/>
    <w:rsid w:val="316C12FD"/>
    <w:rsid w:val="31E5802C"/>
    <w:rsid w:val="3237D41C"/>
    <w:rsid w:val="328BFA28"/>
    <w:rsid w:val="32EE9C44"/>
    <w:rsid w:val="32F19372"/>
    <w:rsid w:val="333A5489"/>
    <w:rsid w:val="333D9059"/>
    <w:rsid w:val="33C1CB70"/>
    <w:rsid w:val="340691EC"/>
    <w:rsid w:val="342D09AA"/>
    <w:rsid w:val="344CABBB"/>
    <w:rsid w:val="34D0F6A3"/>
    <w:rsid w:val="350262CC"/>
    <w:rsid w:val="3585F182"/>
    <w:rsid w:val="35D19042"/>
    <w:rsid w:val="37B794BB"/>
    <w:rsid w:val="391CEEB7"/>
    <w:rsid w:val="3AB3E896"/>
    <w:rsid w:val="3AEBD645"/>
    <w:rsid w:val="3BA35005"/>
    <w:rsid w:val="3C0F30C1"/>
    <w:rsid w:val="3C4B2A14"/>
    <w:rsid w:val="3C5CB22E"/>
    <w:rsid w:val="3CC75EA8"/>
    <w:rsid w:val="3D7A852E"/>
    <w:rsid w:val="3D93FF18"/>
    <w:rsid w:val="3E0EDD2E"/>
    <w:rsid w:val="3E6DAFE5"/>
    <w:rsid w:val="3E6F7C30"/>
    <w:rsid w:val="3FB6074B"/>
    <w:rsid w:val="40CD8F44"/>
    <w:rsid w:val="430772B9"/>
    <w:rsid w:val="4328952E"/>
    <w:rsid w:val="433B6291"/>
    <w:rsid w:val="45C53079"/>
    <w:rsid w:val="45FC14CA"/>
    <w:rsid w:val="472A9FD1"/>
    <w:rsid w:val="4757363F"/>
    <w:rsid w:val="48634240"/>
    <w:rsid w:val="48CE877A"/>
    <w:rsid w:val="4B32899A"/>
    <w:rsid w:val="4BDA1B91"/>
    <w:rsid w:val="4CCEE16E"/>
    <w:rsid w:val="4D0735F3"/>
    <w:rsid w:val="4D13CE1A"/>
    <w:rsid w:val="4DE7171B"/>
    <w:rsid w:val="4FDE041E"/>
    <w:rsid w:val="4FF71862"/>
    <w:rsid w:val="50ADEFA2"/>
    <w:rsid w:val="51A61FDB"/>
    <w:rsid w:val="51B95610"/>
    <w:rsid w:val="527BFCF0"/>
    <w:rsid w:val="53EB8F8D"/>
    <w:rsid w:val="5411F251"/>
    <w:rsid w:val="5416AFAB"/>
    <w:rsid w:val="544148F7"/>
    <w:rsid w:val="5476B4F0"/>
    <w:rsid w:val="54C3527B"/>
    <w:rsid w:val="5503DF68"/>
    <w:rsid w:val="5506F3E4"/>
    <w:rsid w:val="555C2B4A"/>
    <w:rsid w:val="56735572"/>
    <w:rsid w:val="57672299"/>
    <w:rsid w:val="57A19A29"/>
    <w:rsid w:val="58127CC1"/>
    <w:rsid w:val="58FA14BB"/>
    <w:rsid w:val="597968D3"/>
    <w:rsid w:val="598BE680"/>
    <w:rsid w:val="59C8A244"/>
    <w:rsid w:val="5AB0EBA4"/>
    <w:rsid w:val="5B008F47"/>
    <w:rsid w:val="5B4634E7"/>
    <w:rsid w:val="5B6836EF"/>
    <w:rsid w:val="5C1C3CA7"/>
    <w:rsid w:val="5C86EE3C"/>
    <w:rsid w:val="5CDD8A9F"/>
    <w:rsid w:val="5D3C24AF"/>
    <w:rsid w:val="5D84189F"/>
    <w:rsid w:val="5E8859C4"/>
    <w:rsid w:val="5F5BA0F7"/>
    <w:rsid w:val="5F77656A"/>
    <w:rsid w:val="5F9DE2B1"/>
    <w:rsid w:val="609BF172"/>
    <w:rsid w:val="61123A3A"/>
    <w:rsid w:val="61987AE9"/>
    <w:rsid w:val="62C16393"/>
    <w:rsid w:val="64000E38"/>
    <w:rsid w:val="64469F6A"/>
    <w:rsid w:val="66279C38"/>
    <w:rsid w:val="66CBC31D"/>
    <w:rsid w:val="678B1B49"/>
    <w:rsid w:val="6A2CB284"/>
    <w:rsid w:val="6B232208"/>
    <w:rsid w:val="6BC71FA2"/>
    <w:rsid w:val="6BF28FD0"/>
    <w:rsid w:val="6C73F368"/>
    <w:rsid w:val="6CA608F0"/>
    <w:rsid w:val="6DB4E08A"/>
    <w:rsid w:val="6E1D8ED2"/>
    <w:rsid w:val="6E8537C1"/>
    <w:rsid w:val="71CD1F6C"/>
    <w:rsid w:val="72592EE1"/>
    <w:rsid w:val="73ECCEFB"/>
    <w:rsid w:val="746D04A6"/>
    <w:rsid w:val="764AFC1D"/>
    <w:rsid w:val="76EDA2E7"/>
    <w:rsid w:val="76FEE5CE"/>
    <w:rsid w:val="7740D72E"/>
    <w:rsid w:val="7875DFBF"/>
    <w:rsid w:val="7985261B"/>
    <w:rsid w:val="798DE99B"/>
    <w:rsid w:val="7AA7EA04"/>
    <w:rsid w:val="7B8B9798"/>
    <w:rsid w:val="7B97F06C"/>
    <w:rsid w:val="7C05EAD0"/>
    <w:rsid w:val="7CC19D54"/>
    <w:rsid w:val="7DA43537"/>
    <w:rsid w:val="7E88BEA7"/>
    <w:rsid w:val="7F47C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6414A4"/>
  <w15:docId w15:val="{A071468D-F696-4D86-B23C-7F8B1F088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0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FC1DD1"/>
    <w:pPr>
      <w:keepNext/>
      <w:suppressAutoHyphens/>
      <w:overflowPunct w:val="0"/>
      <w:autoSpaceDE w:val="0"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  <w:lang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abladeilustraciones">
    <w:name w:val="table of figures"/>
    <w:aliases w:val="Tabla de figuras"/>
    <w:next w:val="Normal"/>
    <w:autoRedefine/>
    <w:uiPriority w:val="99"/>
    <w:qFormat/>
    <w:rsid w:val="00F731CA"/>
    <w:pPr>
      <w:spacing w:after="0" w:line="240" w:lineRule="auto"/>
      <w:ind w:left="480" w:hanging="480"/>
    </w:pPr>
    <w:rPr>
      <w:rFonts w:ascii="Times New Roman" w:eastAsia="Times New Roman" w:hAnsi="Times New Roman" w:cs="Times New Roman"/>
      <w:b/>
      <w:bCs/>
      <w:sz w:val="24"/>
      <w:szCs w:val="20"/>
      <w:lang w:eastAsia="es-ES"/>
    </w:rPr>
  </w:style>
  <w:style w:type="table" w:styleId="Tablaconcuadrcula">
    <w:name w:val="Table Grid"/>
    <w:basedOn w:val="Tablanormal"/>
    <w:uiPriority w:val="59"/>
    <w:rsid w:val="008E69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023781"/>
    <w:pPr>
      <w:spacing w:after="200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eastAsia="es-CO"/>
    </w:rPr>
  </w:style>
  <w:style w:type="character" w:styleId="Hipervnculo">
    <w:name w:val="Hyperlink"/>
    <w:basedOn w:val="Fuentedeprrafopredeter"/>
    <w:uiPriority w:val="99"/>
    <w:unhideWhenUsed/>
    <w:rsid w:val="000D1A38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52D8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2D8F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094A02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AB2C7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2C7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2C7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2C7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2C7A"/>
    <w:rPr>
      <w:b/>
      <w:bCs/>
      <w:sz w:val="20"/>
      <w:szCs w:val="20"/>
    </w:rPr>
  </w:style>
  <w:style w:type="paragraph" w:styleId="Textoindependiente2">
    <w:name w:val="Body Text 2"/>
    <w:basedOn w:val="Normal"/>
    <w:link w:val="Textoindependiente2Car"/>
    <w:rsid w:val="008E563A"/>
    <w:pPr>
      <w:jc w:val="both"/>
    </w:pPr>
    <w:rPr>
      <w:szCs w:val="20"/>
      <w:lang w:val="es-ES_tradnl" w:eastAsia="es-ES"/>
    </w:rPr>
  </w:style>
  <w:style w:type="character" w:customStyle="1" w:styleId="Textoindependiente2Car">
    <w:name w:val="Texto independiente 2 Car"/>
    <w:basedOn w:val="Fuentedeprrafopredeter"/>
    <w:link w:val="Textoindependiente2"/>
    <w:rsid w:val="008E563A"/>
    <w:rPr>
      <w:rFonts w:ascii="Times New Roman" w:eastAsia="Times New Roman" w:hAnsi="Times New Roman" w:cs="Times New Roman"/>
      <w:sz w:val="24"/>
      <w:szCs w:val="20"/>
      <w:lang w:val="es-ES_tradnl" w:eastAsia="es-ES"/>
    </w:rPr>
  </w:style>
  <w:style w:type="paragraph" w:styleId="NormalWeb">
    <w:name w:val="Normal (Web)"/>
    <w:basedOn w:val="Normal"/>
    <w:uiPriority w:val="99"/>
    <w:unhideWhenUsed/>
    <w:rsid w:val="00580650"/>
    <w:pPr>
      <w:spacing w:before="100" w:beforeAutospacing="1" w:after="100" w:afterAutospacing="1"/>
    </w:pPr>
    <w:rPr>
      <w:rFonts w:eastAsiaTheme="minorEastAsia"/>
      <w:lang w:eastAsia="es-CO"/>
    </w:rPr>
  </w:style>
  <w:style w:type="character" w:styleId="Hipervnculovisitado">
    <w:name w:val="FollowedHyperlink"/>
    <w:basedOn w:val="Fuentedeprrafopredeter"/>
    <w:uiPriority w:val="99"/>
    <w:semiHidden/>
    <w:unhideWhenUsed/>
    <w:rsid w:val="001C1750"/>
    <w:rPr>
      <w:color w:val="800080" w:themeColor="followedHyperlink"/>
      <w:u w:val="single"/>
    </w:rPr>
  </w:style>
  <w:style w:type="table" w:styleId="Listaclara">
    <w:name w:val="Light List"/>
    <w:basedOn w:val="Tablanormal"/>
    <w:uiPriority w:val="61"/>
    <w:rsid w:val="001C1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Textonotapie">
    <w:name w:val="footnote text"/>
    <w:basedOn w:val="Normal"/>
    <w:link w:val="TextonotapieCar"/>
    <w:uiPriority w:val="99"/>
    <w:unhideWhenUsed/>
    <w:rsid w:val="00FA61C6"/>
    <w:rPr>
      <w:rFonts w:asciiTheme="minorHAnsi" w:eastAsiaTheme="minorEastAsia" w:hAnsiTheme="minorHAnsi" w:cstheme="minorBidi"/>
      <w:sz w:val="20"/>
      <w:szCs w:val="20"/>
      <w:lang w:eastAsia="es-CO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FA61C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FA61C6"/>
    <w:rPr>
      <w:vertAlign w:val="superscript"/>
    </w:rPr>
  </w:style>
  <w:style w:type="table" w:styleId="Cuadrculamedia3-nfasis5">
    <w:name w:val="Medium Grid 3 Accent 5"/>
    <w:basedOn w:val="Tablanormal"/>
    <w:uiPriority w:val="69"/>
    <w:rsid w:val="00D656E1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Sombreadomedio1">
    <w:name w:val="Medium Shading 1"/>
    <w:basedOn w:val="Tablanormal"/>
    <w:uiPriority w:val="63"/>
    <w:rsid w:val="00D656E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346B72"/>
    <w:pPr>
      <w:tabs>
        <w:tab w:val="center" w:pos="4419"/>
        <w:tab w:val="right" w:pos="8838"/>
      </w:tabs>
    </w:pPr>
    <w:rPr>
      <w:rFonts w:asciiTheme="minorHAnsi" w:eastAsiaTheme="minorEastAsia" w:hAnsiTheme="minorHAnsi" w:cstheme="minorBidi"/>
      <w:sz w:val="22"/>
      <w:szCs w:val="22"/>
      <w:lang w:eastAsia="es-CO"/>
    </w:rPr>
  </w:style>
  <w:style w:type="character" w:customStyle="1" w:styleId="EncabezadoCar">
    <w:name w:val="Encabezado Car"/>
    <w:basedOn w:val="Fuentedeprrafopredeter"/>
    <w:link w:val="Encabezado"/>
    <w:uiPriority w:val="99"/>
    <w:rsid w:val="00346B72"/>
  </w:style>
  <w:style w:type="paragraph" w:styleId="Piedepgina">
    <w:name w:val="footer"/>
    <w:basedOn w:val="Normal"/>
    <w:link w:val="PiedepginaCar"/>
    <w:uiPriority w:val="99"/>
    <w:unhideWhenUsed/>
    <w:rsid w:val="00346B72"/>
    <w:pPr>
      <w:tabs>
        <w:tab w:val="center" w:pos="4419"/>
        <w:tab w:val="right" w:pos="8838"/>
      </w:tabs>
    </w:pPr>
    <w:rPr>
      <w:rFonts w:asciiTheme="minorHAnsi" w:eastAsiaTheme="minorEastAsia" w:hAnsiTheme="minorHAnsi" w:cstheme="minorBidi"/>
      <w:sz w:val="22"/>
      <w:szCs w:val="22"/>
      <w:lang w:eastAsia="es-CO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6B7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903B6A"/>
    <w:rPr>
      <w:color w:val="605E5C"/>
      <w:shd w:val="clear" w:color="auto" w:fill="E1DFDD"/>
    </w:rPr>
  </w:style>
  <w:style w:type="paragraph" w:customStyle="1" w:styleId="Default">
    <w:name w:val="Default"/>
    <w:rsid w:val="006036D4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69487B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866E23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99"/>
    <w:unhideWhenUsed/>
    <w:rsid w:val="00FC1DD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FC1DD1"/>
    <w:rPr>
      <w:rFonts w:ascii="Times New Roman" w:eastAsia="Times New Roman" w:hAnsi="Times New Roman" w:cs="Times New Roman"/>
      <w:sz w:val="24"/>
      <w:szCs w:val="24"/>
      <w:lang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FC1DD1"/>
    <w:rPr>
      <w:rFonts w:ascii="Calibri Light" w:eastAsia="Times New Roman" w:hAnsi="Calibri Light" w:cs="Times New Roman"/>
      <w:b/>
      <w:bCs/>
      <w:kern w:val="32"/>
      <w:sz w:val="32"/>
      <w:szCs w:val="32"/>
      <w:lang w:eastAsia="ar-SA"/>
    </w:rPr>
  </w:style>
  <w:style w:type="paragraph" w:customStyle="1" w:styleId="DefaultStyle">
    <w:name w:val="Default Style"/>
    <w:rsid w:val="00FC1DD1"/>
    <w:pPr>
      <w:suppressAutoHyphens/>
      <w:spacing w:line="100" w:lineRule="atLeas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inespaciado">
    <w:name w:val="No Spacing"/>
    <w:uiPriority w:val="1"/>
    <w:qFormat/>
    <w:rsid w:val="00307D71"/>
    <w:pPr>
      <w:spacing w:after="0" w:line="240" w:lineRule="auto"/>
    </w:pPr>
    <w:rPr>
      <w:rFonts w:ascii="Calibri" w:eastAsia="Calibri" w:hAnsi="Calibri" w:cs="Times New Roman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2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2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4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98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86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5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27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361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03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69547">
      <w:bodyDiv w:val="1"/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87829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2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3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659">
      <w:bodyDiv w:val="1"/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6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71593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2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4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>
    <b:Tag>Har07</b:Tag>
    <b:SourceType>JournalArticle</b:SourceType>
    <b:Guid>{9B62BD0E-20FC-46F1-9A9A-564C7E42344F}</b:Guid>
    <b:Author>
      <b:Author>
        <b:NameList>
          <b:Person>
            <b:Last>Harrison-Walker</b:Last>
            <b:First>Jean</b:First>
          </b:Person>
          <b:Person>
            <b:Last>Perdue</b:Last>
            <b:First>Grady</b:First>
          </b:Person>
        </b:NameList>
      </b:Author>
    </b:Author>
    <b:Title>The role of marketing in the valuation of a firm: exploring the underlying mechanism</b:Title>
    <b:JournalName>Journal of Strategic Marketing</b:JournalName>
    <b:Year>2007</b:Year>
    <b:Pages>377-386</b:Pages>
    <b:Month>Diciembre</b:Month>
    <b:Volume>15</b:Volume>
    <b:RefOrder>1</b:RefOrder>
  </b:Source>
  <b:Source>
    <b:Tag>Kum08</b:Tag>
    <b:SourceType>JournalArticle</b:SourceType>
    <b:Guid>{6C2128CF-BC55-493A-B35C-287EA62416D8}</b:Guid>
    <b:Author>
      <b:Author>
        <b:NameList>
          <b:Person>
            <b:Last>Kumar-Baidya</b:Last>
            <b:First>Mehir</b:First>
          </b:Person>
          <b:Person>
            <b:Last>Basu</b:Last>
            <b:First>Partha</b:First>
          </b:Person>
        </b:NameList>
      </b:Author>
    </b:Author>
    <b:Title>Effectiveness of marketing expenditures: A brand level case study</b:Title>
    <b:JournalName>Journal of Targeting, Mesurment and Analysis for Marketing</b:JournalName>
    <b:Year>2008</b:Year>
    <b:Pages>181-188</b:Pages>
    <b:Volume>16</b:Volume>
    <b:Issue>3</b:Issue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6A3F9483ED5324185E5C6BBC1995558" ma:contentTypeVersion="5" ma:contentTypeDescription="Crear nuevo documento." ma:contentTypeScope="" ma:versionID="c8871871f91d224cfa2a11f4c5d889cc">
  <xsd:schema xmlns:xsd="http://www.w3.org/2001/XMLSchema" xmlns:xs="http://www.w3.org/2001/XMLSchema" xmlns:p="http://schemas.microsoft.com/office/2006/metadata/properties" xmlns:ns3="08ddf6d5-856e-4cd0-acbe-5c68ce6bbb75" xmlns:ns4="243dadf7-869a-4f40-ae7c-ee733af36235" targetNamespace="http://schemas.microsoft.com/office/2006/metadata/properties" ma:root="true" ma:fieldsID="43be5b4a3262af1d38f8c9c30e1bb2cb" ns3:_="" ns4:_="">
    <xsd:import namespace="08ddf6d5-856e-4cd0-acbe-5c68ce6bbb75"/>
    <xsd:import namespace="243dadf7-869a-4f40-ae7c-ee733af362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df6d5-856e-4cd0-acbe-5c68ce6bbb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3dadf7-869a-4f40-ae7c-ee733af362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D5B3AD-4582-4C0D-A434-779E4E7385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98CF961-4D96-477F-B5B5-04B80875DE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AFA3A9-25F3-42C0-96A8-DB13BDFDF4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9951A8-6B42-421C-B766-688D756AA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ddf6d5-856e-4cd0-acbe-5c68ce6bbb75"/>
    <ds:schemaRef ds:uri="243dadf7-869a-4f40-ae7c-ee733af36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8</Words>
  <Characters>600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OLITECNICO GRANCOLOMBIANO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ojasbe</dc:creator>
  <cp:keywords/>
  <dc:description/>
  <cp:lastModifiedBy>Maria Alejandra Tequia Guerrero</cp:lastModifiedBy>
  <cp:revision>11</cp:revision>
  <cp:lastPrinted>2017-03-23T21:13:00Z</cp:lastPrinted>
  <dcterms:created xsi:type="dcterms:W3CDTF">2020-11-25T04:19:00Z</dcterms:created>
  <dcterms:modified xsi:type="dcterms:W3CDTF">2020-11-25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sprojasb@gmail.com@www.mendeley.com</vt:lpwstr>
  </property>
  <property fmtid="{D5CDD505-2E9C-101B-9397-08002B2CF9AE}" pid="4" name="Mendeley Citation Style_1">
    <vt:lpwstr>http://www.zotero.org/styles/chicago-author-date</vt:lpwstr>
  </property>
  <property fmtid="{D5CDD505-2E9C-101B-9397-08002B2CF9AE}" pid="5" name="Mendeley Recent Style Id 0_1">
    <vt:lpwstr>http://www.zotero.org/styles/apsa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sa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hra</vt:lpwstr>
  </property>
  <property fmtid="{D5CDD505-2E9C-101B-9397-08002B2CF9AE}" pid="18" name="Mendeley Recent Style Name 6_1">
    <vt:lpwstr>Modern Humanities Research Association (note with bibliography)</vt:lpwstr>
  </property>
  <property fmtid="{D5CDD505-2E9C-101B-9397-08002B2CF9AE}" pid="19" name="Mendeley Recent Style Id 7_1">
    <vt:lpwstr>http://www.zotero.org/styles/mla</vt:lpwstr>
  </property>
  <property fmtid="{D5CDD505-2E9C-101B-9397-08002B2CF9AE}" pid="20" name="Mendeley Recent Style Name 7_1">
    <vt:lpwstr>Modern Language Associa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ContentTypeId">
    <vt:lpwstr>0x01010096A3F9483ED5324185E5C6BBC1995558</vt:lpwstr>
  </property>
</Properties>
</file>